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2835"/>
      </w:tblGrid>
      <w:tr w:rsidR="007E4272" w:rsidRPr="00C311AB" w:rsidTr="007E4272">
        <w:tc>
          <w:tcPr>
            <w:tcW w:w="7225" w:type="dxa"/>
          </w:tcPr>
          <w:p w:rsidR="007E4272" w:rsidRPr="009E1504" w:rsidRDefault="007E4272" w:rsidP="009E1504">
            <w:pPr>
              <w:contextualSpacing/>
              <w:rPr>
                <w:sz w:val="16"/>
                <w:szCs w:val="16"/>
                <w:lang w:val="en-US"/>
              </w:rPr>
            </w:pPr>
            <w:r w:rsidRPr="00BA7EFE">
              <w:rPr>
                <w:rFonts w:ascii="OptimusPrinceps" w:eastAsia="Times New Roman" w:hAnsi="OptimusPrinceps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B1FBBCE" wp14:editId="5B7471E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1504" w:rsidRPr="009E1504">
              <w:rPr>
                <w:sz w:val="16"/>
                <w:szCs w:val="16"/>
                <w:lang w:val="en-US"/>
              </w:rPr>
              <w:t>Poznan University of Medical S</w:t>
            </w:r>
            <w:r w:rsidR="009E1504">
              <w:rPr>
                <w:sz w:val="16"/>
                <w:szCs w:val="16"/>
                <w:lang w:val="en-US"/>
              </w:rPr>
              <w:t>ciences</w:t>
            </w:r>
          </w:p>
        </w:tc>
        <w:tc>
          <w:tcPr>
            <w:tcW w:w="2835" w:type="dxa"/>
          </w:tcPr>
          <w:p w:rsidR="007E4272" w:rsidRPr="009E1504" w:rsidRDefault="009E1504" w:rsidP="009E1504">
            <w:pPr>
              <w:ind w:left="-103"/>
              <w:contextualSpacing/>
              <w:rPr>
                <w:sz w:val="16"/>
                <w:szCs w:val="16"/>
                <w:lang w:val="en-US"/>
              </w:rPr>
            </w:pPr>
            <w:r w:rsidRPr="009E1504">
              <w:rPr>
                <w:sz w:val="16"/>
                <w:szCs w:val="16"/>
                <w:lang w:val="en"/>
              </w:rPr>
              <w:t xml:space="preserve">Appendix </w:t>
            </w:r>
            <w:r w:rsidR="003B55A0">
              <w:rPr>
                <w:sz w:val="16"/>
                <w:szCs w:val="16"/>
                <w:lang w:val="en"/>
              </w:rPr>
              <w:t xml:space="preserve">2 </w:t>
            </w:r>
            <w:r w:rsidRPr="009E1504">
              <w:rPr>
                <w:sz w:val="16"/>
                <w:szCs w:val="16"/>
                <w:lang w:val="en"/>
              </w:rPr>
              <w:t>to the</w:t>
            </w:r>
            <w:r>
              <w:rPr>
                <w:sz w:val="16"/>
                <w:szCs w:val="16"/>
                <w:lang w:val="en"/>
              </w:rPr>
              <w:t xml:space="preserve"> Communication No. </w:t>
            </w:r>
            <w:r w:rsidR="00C311AB">
              <w:rPr>
                <w:sz w:val="16"/>
                <w:szCs w:val="16"/>
                <w:lang w:val="en"/>
              </w:rPr>
              <w:t>9</w:t>
            </w:r>
            <w:r>
              <w:rPr>
                <w:sz w:val="16"/>
                <w:szCs w:val="16"/>
                <w:lang w:val="en"/>
              </w:rPr>
              <w:t>/202</w:t>
            </w:r>
            <w:r w:rsidR="00C311AB">
              <w:rPr>
                <w:sz w:val="16"/>
                <w:szCs w:val="16"/>
                <w:lang w:val="en"/>
              </w:rPr>
              <w:t>3</w:t>
            </w:r>
            <w:r>
              <w:rPr>
                <w:sz w:val="16"/>
                <w:szCs w:val="16"/>
                <w:lang w:val="en"/>
              </w:rPr>
              <w:t xml:space="preserve"> o</w:t>
            </w:r>
            <w:r w:rsidRPr="009E1504">
              <w:rPr>
                <w:sz w:val="16"/>
                <w:szCs w:val="16"/>
                <w:lang w:val="en"/>
              </w:rPr>
              <w:t>f the Director of th</w:t>
            </w:r>
            <w:r>
              <w:rPr>
                <w:sz w:val="16"/>
                <w:szCs w:val="16"/>
                <w:lang w:val="en"/>
              </w:rPr>
              <w:t>e Doctoral School of the Poznan University of Medical Sciences</w:t>
            </w:r>
            <w:r w:rsidRPr="009E1504">
              <w:rPr>
                <w:sz w:val="16"/>
                <w:szCs w:val="16"/>
                <w:lang w:val="en"/>
              </w:rPr>
              <w:t xml:space="preserve"> of </w:t>
            </w:r>
            <w:r w:rsidR="00C311AB">
              <w:rPr>
                <w:sz w:val="16"/>
                <w:szCs w:val="16"/>
                <w:lang w:val="en"/>
              </w:rPr>
              <w:t>May</w:t>
            </w:r>
            <w:bookmarkStart w:id="0" w:name="_GoBack"/>
            <w:bookmarkEnd w:id="0"/>
            <w:r w:rsidR="003B55A0">
              <w:rPr>
                <w:sz w:val="16"/>
                <w:szCs w:val="16"/>
                <w:lang w:val="en"/>
              </w:rPr>
              <w:t xml:space="preserve"> </w:t>
            </w:r>
            <w:r w:rsidR="00C311AB">
              <w:rPr>
                <w:sz w:val="16"/>
                <w:szCs w:val="16"/>
                <w:lang w:val="en"/>
              </w:rPr>
              <w:t>29</w:t>
            </w:r>
            <w:r w:rsidR="003B55A0">
              <w:rPr>
                <w:sz w:val="16"/>
                <w:szCs w:val="16"/>
                <w:lang w:val="en"/>
              </w:rPr>
              <w:t>,</w:t>
            </w:r>
            <w:r w:rsidRPr="009E1504">
              <w:rPr>
                <w:sz w:val="16"/>
                <w:szCs w:val="16"/>
                <w:lang w:val="en"/>
              </w:rPr>
              <w:t xml:space="preserve"> 202</w:t>
            </w:r>
            <w:r w:rsidR="00C311AB">
              <w:rPr>
                <w:sz w:val="16"/>
                <w:szCs w:val="16"/>
                <w:lang w:val="en"/>
              </w:rPr>
              <w:t>3</w:t>
            </w:r>
          </w:p>
        </w:tc>
      </w:tr>
    </w:tbl>
    <w:p w:rsidR="007E4272" w:rsidRPr="009E1504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7E4272" w:rsidRPr="009E1504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253A24" w:rsidRPr="00AC16E0" w:rsidRDefault="00AC16E0" w:rsidP="00226982">
      <w:pPr>
        <w:ind w:left="-426" w:right="-567"/>
        <w:jc w:val="center"/>
        <w:rPr>
          <w:b/>
          <w:sz w:val="28"/>
          <w:szCs w:val="28"/>
          <w:lang w:val="en-US"/>
        </w:rPr>
      </w:pPr>
      <w:r w:rsidRPr="00AC16E0">
        <w:rPr>
          <w:b/>
          <w:sz w:val="28"/>
          <w:szCs w:val="28"/>
          <w:lang w:val="en"/>
        </w:rPr>
        <w:t xml:space="preserve">Doctoral School of the </w:t>
      </w:r>
      <w:r>
        <w:rPr>
          <w:b/>
          <w:sz w:val="28"/>
          <w:szCs w:val="28"/>
          <w:lang w:val="en"/>
        </w:rPr>
        <w:t>Poznan</w:t>
      </w:r>
      <w:r w:rsidRPr="00AC16E0">
        <w:rPr>
          <w:b/>
          <w:sz w:val="28"/>
          <w:szCs w:val="28"/>
          <w:lang w:val="en"/>
        </w:rPr>
        <w:t xml:space="preserve"> University of </w:t>
      </w:r>
      <w:r>
        <w:rPr>
          <w:b/>
          <w:sz w:val="28"/>
          <w:szCs w:val="28"/>
          <w:lang w:val="en"/>
        </w:rPr>
        <w:t>Medical Sciences</w:t>
      </w:r>
    </w:p>
    <w:p w:rsidR="00B4056C" w:rsidRPr="00CF798B" w:rsidRDefault="00AC16E0" w:rsidP="00CF798B">
      <w:pPr>
        <w:ind w:left="-426" w:right="-567"/>
        <w:jc w:val="center"/>
        <w:rPr>
          <w:b/>
          <w:sz w:val="32"/>
          <w:szCs w:val="32"/>
        </w:rPr>
      </w:pPr>
      <w:r w:rsidRPr="00AC16E0">
        <w:rPr>
          <w:b/>
          <w:sz w:val="32"/>
          <w:szCs w:val="32"/>
          <w:lang w:val="en"/>
        </w:rPr>
        <w:t>ANNUAL DOCTORAL REPORT</w:t>
      </w:r>
    </w:p>
    <w:p w:rsidR="0026525F" w:rsidRDefault="0026525F" w:rsidP="00713409">
      <w:pPr>
        <w:spacing w:after="0" w:line="240" w:lineRule="auto"/>
        <w:ind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2362"/>
        <w:gridCol w:w="2174"/>
        <w:gridCol w:w="188"/>
        <w:gridCol w:w="2363"/>
      </w:tblGrid>
      <w:tr w:rsidR="00CF798B" w:rsidRPr="00C1556F" w:rsidTr="009300C6">
        <w:trPr>
          <w:trHeight w:val="567"/>
        </w:trPr>
        <w:tc>
          <w:tcPr>
            <w:tcW w:w="7509" w:type="dxa"/>
            <w:gridSpan w:val="3"/>
            <w:shd w:val="clear" w:color="auto" w:fill="D9D9D9" w:themeFill="background1" w:themeFillShade="D9"/>
            <w:vAlign w:val="center"/>
          </w:tcPr>
          <w:p w:rsidR="00CF798B" w:rsidRPr="002D5512" w:rsidRDefault="009300C6" w:rsidP="00161EDA">
            <w:pPr>
              <w:ind w:right="-106"/>
              <w:rPr>
                <w:b/>
                <w:lang w:val="en-US"/>
              </w:rPr>
            </w:pPr>
            <w:r w:rsidRPr="00AC16E0">
              <w:rPr>
                <w:b/>
                <w:lang w:val="en-US"/>
              </w:rPr>
              <w:t xml:space="preserve">A. </w:t>
            </w:r>
            <w:r w:rsidR="00AC16E0" w:rsidRPr="00AC16E0">
              <w:rPr>
                <w:b/>
                <w:lang w:val="en"/>
              </w:rPr>
              <w:t>ANNUAL REPORT ON EDUCATION IN THE DOCTORAL SCHOOL FOR THE ACADEMIC YEAR</w:t>
            </w:r>
            <w:r w:rsidR="00CF798B" w:rsidRPr="00AC16E0">
              <w:rPr>
                <w:b/>
                <w:lang w:val="en-US"/>
              </w:rPr>
              <w:t>:</w:t>
            </w:r>
            <w:r w:rsidR="002D5512">
              <w:rPr>
                <w:b/>
                <w:lang w:val="en-US"/>
              </w:rPr>
              <w:t xml:space="preserve"> </w:t>
            </w:r>
            <w:r w:rsidR="002D5512" w:rsidRPr="002D5512">
              <w:rPr>
                <w:color w:val="C00000"/>
                <w:sz w:val="16"/>
                <w:szCs w:val="16"/>
                <w:lang w:val="en-US"/>
              </w:rPr>
              <w:t>(please enter year)</w:t>
            </w:r>
          </w:p>
        </w:tc>
        <w:tc>
          <w:tcPr>
            <w:tcW w:w="2551" w:type="dxa"/>
            <w:gridSpan w:val="2"/>
            <w:shd w:val="clear" w:color="auto" w:fill="auto"/>
            <w:vAlign w:val="center"/>
          </w:tcPr>
          <w:p w:rsidR="00CF798B" w:rsidRPr="00713409" w:rsidRDefault="00CF798B" w:rsidP="009300C6">
            <w:pPr>
              <w:ind w:right="175"/>
              <w:jc w:val="center"/>
              <w:rPr>
                <w:b/>
              </w:rPr>
            </w:pPr>
            <w:r w:rsidRPr="00713409">
              <w:rPr>
                <w:b/>
              </w:rPr>
              <w:t>20</w:t>
            </w:r>
            <w:r w:rsidR="00EF5AAD">
              <w:rPr>
                <w:b/>
              </w:rPr>
              <w:t>…</w:t>
            </w:r>
            <w:r w:rsidRPr="00713409">
              <w:rPr>
                <w:b/>
              </w:rPr>
              <w:t>../20</w:t>
            </w:r>
            <w:r w:rsidR="00EF5AAD">
              <w:rPr>
                <w:b/>
              </w:rPr>
              <w:t>…..</w:t>
            </w:r>
            <w:r w:rsidRPr="00713409">
              <w:rPr>
                <w:b/>
              </w:rPr>
              <w:t>.</w:t>
            </w:r>
          </w:p>
        </w:tc>
      </w:tr>
      <w:tr w:rsidR="00CF798B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F798B" w:rsidRPr="00713409" w:rsidRDefault="00AC16E0" w:rsidP="00253A24">
            <w:pPr>
              <w:ind w:right="-567"/>
              <w:rPr>
                <w:b/>
              </w:rPr>
            </w:pPr>
            <w:r w:rsidRPr="00AC16E0">
              <w:rPr>
                <w:b/>
                <w:lang w:val="en"/>
              </w:rPr>
              <w:t>PhD STUDENT DATA</w:t>
            </w:r>
          </w:p>
        </w:tc>
      </w:tr>
      <w:tr w:rsidR="00C1556F" w:rsidRPr="00C311AB" w:rsidTr="00253A24">
        <w:trPr>
          <w:trHeight w:val="567"/>
        </w:trPr>
        <w:tc>
          <w:tcPr>
            <w:tcW w:w="2973" w:type="dxa"/>
            <w:vAlign w:val="center"/>
          </w:tcPr>
          <w:p w:rsidR="00C1556F" w:rsidRPr="00E35AA1" w:rsidRDefault="00E35AA1" w:rsidP="00253A24">
            <w:pPr>
              <w:rPr>
                <w:sz w:val="20"/>
                <w:szCs w:val="20"/>
                <w:lang w:val="en-US"/>
              </w:rPr>
            </w:pPr>
            <w:r w:rsidRPr="00E35AA1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35AA1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713409" w:rsidRDefault="00E35AA1" w:rsidP="00253A24">
            <w:pPr>
              <w:rPr>
                <w:sz w:val="20"/>
                <w:szCs w:val="20"/>
              </w:rPr>
            </w:pPr>
            <w:r w:rsidRPr="00E35AA1">
              <w:rPr>
                <w:sz w:val="20"/>
                <w:szCs w:val="20"/>
                <w:lang w:val="en"/>
              </w:rPr>
              <w:t>ALBUM NUMBER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713409" w:rsidRDefault="00E35AA1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311AB" w:rsidTr="00253A24">
        <w:trPr>
          <w:trHeight w:val="567"/>
        </w:trPr>
        <w:tc>
          <w:tcPr>
            <w:tcW w:w="2973" w:type="dxa"/>
            <w:vAlign w:val="center"/>
          </w:tcPr>
          <w:p w:rsidR="00C1556F" w:rsidRPr="00E35AA1" w:rsidRDefault="00E35AA1" w:rsidP="00253A24">
            <w:pPr>
              <w:rPr>
                <w:sz w:val="20"/>
                <w:szCs w:val="20"/>
                <w:lang w:val="en-US"/>
              </w:rPr>
            </w:pPr>
            <w:r w:rsidRPr="00E35AA1">
              <w:rPr>
                <w:sz w:val="20"/>
                <w:szCs w:val="20"/>
                <w:lang w:val="en"/>
              </w:rPr>
              <w:t>YEAR OF BEGINNING EDUCATION AT THE DOCTORAL SCHOOL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35AA1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1556F" w:rsidRPr="00253A24" w:rsidRDefault="00161EDA" w:rsidP="00253A24">
            <w:pPr>
              <w:ind w:right="-567"/>
              <w:rPr>
                <w:b/>
              </w:rPr>
            </w:pPr>
            <w:r w:rsidRPr="00161EDA">
              <w:rPr>
                <w:b/>
                <w:lang w:val="en"/>
              </w:rPr>
              <w:t>DOCTORAL DISSERTATION</w:t>
            </w:r>
          </w:p>
        </w:tc>
      </w:tr>
      <w:tr w:rsidR="00C1556F" w:rsidRPr="00C311AB" w:rsidTr="00253A24">
        <w:trPr>
          <w:trHeight w:val="567"/>
        </w:trPr>
        <w:tc>
          <w:tcPr>
            <w:tcW w:w="2973" w:type="dxa"/>
            <w:vAlign w:val="center"/>
          </w:tcPr>
          <w:p w:rsidR="00C1556F" w:rsidRPr="00161EDA" w:rsidRDefault="00161EDA" w:rsidP="009D05F8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TITLE OF THE DOCTORAL DISSERTATION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161EDA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B4056C" w:rsidRPr="00C1556F" w:rsidTr="009D05F8">
        <w:trPr>
          <w:trHeight w:val="567"/>
        </w:trPr>
        <w:tc>
          <w:tcPr>
            <w:tcW w:w="2973" w:type="dxa"/>
            <w:vAlign w:val="center"/>
          </w:tcPr>
          <w:p w:rsidR="00161EDA" w:rsidRDefault="00161EDA" w:rsidP="009D05F8">
            <w:pPr>
              <w:ind w:right="34"/>
              <w:rPr>
                <w:sz w:val="20"/>
                <w:szCs w:val="20"/>
                <w:lang w:val="en"/>
              </w:rPr>
            </w:pPr>
            <w:r>
              <w:rPr>
                <w:sz w:val="20"/>
                <w:szCs w:val="20"/>
                <w:lang w:val="en"/>
              </w:rPr>
              <w:t>SCIENTIFIC DISCIPLINE</w:t>
            </w:r>
          </w:p>
          <w:p w:rsidR="00B4056C" w:rsidRPr="002D5512" w:rsidRDefault="00161EDA" w:rsidP="009D05F8">
            <w:pPr>
              <w:ind w:right="34"/>
              <w:rPr>
                <w:sz w:val="16"/>
                <w:szCs w:val="16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2D5512">
              <w:rPr>
                <w:color w:val="C00000"/>
                <w:sz w:val="16"/>
                <w:szCs w:val="16"/>
                <w:lang w:val="en"/>
              </w:rPr>
              <w:t>underline appropriate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B4056C" w:rsidRPr="00253A24" w:rsidRDefault="00161EDA" w:rsidP="009D05F8">
            <w:pPr>
              <w:jc w:val="center"/>
            </w:pPr>
            <w:proofErr w:type="spellStart"/>
            <w:r>
              <w:t>medical</w:t>
            </w:r>
            <w:proofErr w:type="spellEnd"/>
            <w:r>
              <w:t xml:space="preserve"> </w:t>
            </w:r>
            <w:proofErr w:type="spellStart"/>
            <w:r>
              <w:t>sciences</w:t>
            </w:r>
            <w:proofErr w:type="spellEnd"/>
          </w:p>
        </w:tc>
        <w:tc>
          <w:tcPr>
            <w:tcW w:w="2362" w:type="dxa"/>
            <w:gridSpan w:val="2"/>
            <w:vAlign w:val="center"/>
          </w:tcPr>
          <w:p w:rsidR="00B4056C" w:rsidRPr="00253A24" w:rsidRDefault="00161EDA" w:rsidP="009D05F8">
            <w:pPr>
              <w:ind w:right="80"/>
              <w:jc w:val="center"/>
            </w:pPr>
            <w:r w:rsidRPr="00161EDA">
              <w:rPr>
                <w:lang w:val="en"/>
              </w:rPr>
              <w:t>pharmaceutical sciences</w:t>
            </w:r>
          </w:p>
        </w:tc>
        <w:tc>
          <w:tcPr>
            <w:tcW w:w="2363" w:type="dxa"/>
            <w:vAlign w:val="center"/>
          </w:tcPr>
          <w:p w:rsidR="00B4056C" w:rsidRPr="00253A24" w:rsidRDefault="00161EDA" w:rsidP="009D05F8">
            <w:pPr>
              <w:ind w:right="175"/>
              <w:jc w:val="center"/>
            </w:pPr>
            <w:r w:rsidRPr="00161EDA">
              <w:rPr>
                <w:lang w:val="en"/>
              </w:rPr>
              <w:t>health sciences</w:t>
            </w:r>
          </w:p>
        </w:tc>
      </w:tr>
      <w:tr w:rsidR="00C1556F" w:rsidRPr="00161EDA" w:rsidTr="00253A24">
        <w:trPr>
          <w:trHeight w:val="567"/>
        </w:trPr>
        <w:tc>
          <w:tcPr>
            <w:tcW w:w="2973" w:type="dxa"/>
            <w:vAlign w:val="center"/>
          </w:tcPr>
          <w:p w:rsidR="00161EDA" w:rsidRDefault="00161EDA" w:rsidP="009D05F8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>PLANNED DATE FOR SUBMI</w:t>
            </w:r>
            <w:r>
              <w:rPr>
                <w:sz w:val="20"/>
                <w:szCs w:val="20"/>
                <w:lang w:val="en"/>
              </w:rPr>
              <w:t>TTING THE DOCTORAL DISSERTATION</w:t>
            </w:r>
          </w:p>
          <w:p w:rsidR="00C1556F" w:rsidRPr="002D5512" w:rsidRDefault="00161EDA" w:rsidP="009D05F8">
            <w:pPr>
              <w:ind w:right="34"/>
              <w:rPr>
                <w:sz w:val="16"/>
                <w:szCs w:val="16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2D5512">
              <w:rPr>
                <w:color w:val="C00000"/>
                <w:sz w:val="16"/>
                <w:szCs w:val="16"/>
                <w:lang w:val="en"/>
              </w:rPr>
              <w:t>provide month and year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161EDA" w:rsidRDefault="00C1556F" w:rsidP="00253A24">
            <w:pPr>
              <w:ind w:right="-567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1556F" w:rsidRPr="00253A24" w:rsidRDefault="00161EDA" w:rsidP="00FC5786">
            <w:pPr>
              <w:ind w:right="-567"/>
              <w:rPr>
                <w:b/>
              </w:rPr>
            </w:pPr>
            <w:r w:rsidRPr="00161EDA">
              <w:rPr>
                <w:b/>
                <w:lang w:val="en"/>
              </w:rPr>
              <w:t>PROMOTER</w:t>
            </w:r>
          </w:p>
        </w:tc>
      </w:tr>
      <w:tr w:rsidR="00253A24" w:rsidRPr="00C311AB" w:rsidTr="00253A24">
        <w:trPr>
          <w:trHeight w:val="567"/>
        </w:trPr>
        <w:tc>
          <w:tcPr>
            <w:tcW w:w="2973" w:type="dxa"/>
            <w:vAlign w:val="center"/>
          </w:tcPr>
          <w:p w:rsidR="00253A24" w:rsidRPr="00161EDA" w:rsidRDefault="00161EDA" w:rsidP="009D05F8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161EDA" w:rsidRDefault="00253A24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161EDA" w:rsidP="009D05F8">
            <w:pPr>
              <w:ind w:right="34"/>
              <w:rPr>
                <w:sz w:val="20"/>
                <w:szCs w:val="20"/>
              </w:rPr>
            </w:pPr>
            <w:r w:rsidRPr="00161EDA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B4056C" w:rsidRPr="00C1556F" w:rsidTr="009D05F8">
        <w:trPr>
          <w:trHeight w:val="567"/>
        </w:trPr>
        <w:tc>
          <w:tcPr>
            <w:tcW w:w="2973" w:type="dxa"/>
            <w:vAlign w:val="center"/>
          </w:tcPr>
          <w:p w:rsidR="002D5512" w:rsidRDefault="00161EDA" w:rsidP="00161EDA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 xml:space="preserve">SCIENTIFIC DISCIPLINE / SCIENTIFIC DISCIPLINES </w:t>
            </w:r>
          </w:p>
          <w:p w:rsidR="00B4056C" w:rsidRPr="00161EDA" w:rsidRDefault="00161EDA" w:rsidP="00161EDA">
            <w:pPr>
              <w:ind w:right="34"/>
              <w:rPr>
                <w:sz w:val="20"/>
                <w:szCs w:val="20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underline the appropriate - bold the basic discipline)</w:t>
            </w:r>
          </w:p>
        </w:tc>
        <w:tc>
          <w:tcPr>
            <w:tcW w:w="2362" w:type="dxa"/>
            <w:vAlign w:val="center"/>
          </w:tcPr>
          <w:p w:rsidR="00B4056C" w:rsidRPr="00253A24" w:rsidRDefault="00B4056C" w:rsidP="009D05F8">
            <w:pPr>
              <w:ind w:right="128"/>
              <w:jc w:val="center"/>
            </w:pPr>
            <w:r>
              <w:t>nauki medyczne</w:t>
            </w:r>
          </w:p>
        </w:tc>
        <w:tc>
          <w:tcPr>
            <w:tcW w:w="2362" w:type="dxa"/>
            <w:gridSpan w:val="2"/>
            <w:vAlign w:val="center"/>
          </w:tcPr>
          <w:p w:rsidR="00B4056C" w:rsidRPr="00253A24" w:rsidRDefault="00B4056C" w:rsidP="009D05F8">
            <w:pPr>
              <w:ind w:right="80"/>
              <w:jc w:val="center"/>
            </w:pPr>
            <w:r>
              <w:t>nauki farmaceutyczne</w:t>
            </w:r>
          </w:p>
        </w:tc>
        <w:tc>
          <w:tcPr>
            <w:tcW w:w="2363" w:type="dxa"/>
            <w:vAlign w:val="center"/>
          </w:tcPr>
          <w:p w:rsidR="00B4056C" w:rsidRPr="00253A24" w:rsidRDefault="00B4056C" w:rsidP="009D05F8">
            <w:pPr>
              <w:ind w:right="175"/>
              <w:jc w:val="center"/>
            </w:pPr>
            <w:r>
              <w:t>nauki o zdrowiu</w:t>
            </w: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161EDA" w:rsidP="009D05F8">
            <w:pPr>
              <w:ind w:right="3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253A24" w:rsidRDefault="00253A24" w:rsidP="00253A24">
            <w:pPr>
              <w:ind w:right="-567"/>
            </w:pPr>
          </w:p>
        </w:tc>
      </w:tr>
    </w:tbl>
    <w:p w:rsidR="00B4056C" w:rsidRDefault="00B4056C" w:rsidP="00505CE3">
      <w:pPr>
        <w:spacing w:after="0" w:line="240" w:lineRule="auto"/>
        <w:ind w:right="-567"/>
        <w:contextualSpacing/>
        <w:rPr>
          <w:b/>
        </w:rPr>
      </w:pPr>
    </w:p>
    <w:p w:rsidR="00713409" w:rsidRDefault="00713409" w:rsidP="00713409">
      <w:pPr>
        <w:spacing w:after="0" w:line="240" w:lineRule="auto"/>
        <w:ind w:right="-567"/>
        <w:contextualSpacing/>
        <w:rPr>
          <w:b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985"/>
        <w:gridCol w:w="283"/>
        <w:gridCol w:w="567"/>
        <w:gridCol w:w="992"/>
        <w:gridCol w:w="1418"/>
        <w:gridCol w:w="709"/>
        <w:gridCol w:w="189"/>
        <w:gridCol w:w="236"/>
        <w:gridCol w:w="992"/>
        <w:gridCol w:w="425"/>
        <w:gridCol w:w="24"/>
        <w:gridCol w:w="402"/>
        <w:gridCol w:w="425"/>
        <w:gridCol w:w="850"/>
      </w:tblGrid>
      <w:tr w:rsidR="00CF798B" w:rsidRPr="00C311AB" w:rsidTr="00FA508D">
        <w:trPr>
          <w:trHeight w:val="567"/>
        </w:trPr>
        <w:tc>
          <w:tcPr>
            <w:tcW w:w="10060" w:type="dxa"/>
            <w:gridSpan w:val="15"/>
            <w:shd w:val="clear" w:color="auto" w:fill="D9D9D9" w:themeFill="background1" w:themeFillShade="D9"/>
            <w:vAlign w:val="center"/>
          </w:tcPr>
          <w:p w:rsidR="00CF798B" w:rsidRPr="00C61F01" w:rsidRDefault="009300C6" w:rsidP="00FA508D">
            <w:pPr>
              <w:ind w:right="-567"/>
              <w:rPr>
                <w:b/>
                <w:lang w:val="en-US"/>
              </w:rPr>
            </w:pPr>
            <w:r w:rsidRPr="00C61F01">
              <w:rPr>
                <w:b/>
                <w:lang w:val="en-US"/>
              </w:rPr>
              <w:t xml:space="preserve">B. </w:t>
            </w:r>
            <w:r w:rsidR="00C61F01" w:rsidRPr="00C61F01">
              <w:rPr>
                <w:b/>
                <w:lang w:val="en"/>
              </w:rPr>
              <w:t>REPORT ON THE IMPLEMENTATION OF THE INDIVIDUAL RESEARCH PLAN</w:t>
            </w:r>
          </w:p>
        </w:tc>
      </w:tr>
      <w:tr w:rsidR="00CF798B" w:rsidRPr="00C311AB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F798B" w:rsidRPr="00C61F01" w:rsidRDefault="00CF798B" w:rsidP="00C61F01">
            <w:pPr>
              <w:ind w:right="-567"/>
              <w:rPr>
                <w:sz w:val="16"/>
                <w:szCs w:val="16"/>
                <w:lang w:val="en-US"/>
              </w:rPr>
            </w:pPr>
            <w:r w:rsidRPr="00C61F01">
              <w:rPr>
                <w:b/>
                <w:lang w:val="en-US"/>
              </w:rPr>
              <w:t xml:space="preserve">I. </w:t>
            </w:r>
            <w:r w:rsidR="00C61F01" w:rsidRPr="00C61F01">
              <w:rPr>
                <w:b/>
                <w:lang w:val="en"/>
              </w:rPr>
              <w:t xml:space="preserve">STATUS OF ADVANCE OF THE DOCTORAL </w:t>
            </w:r>
            <w:r w:rsidR="00C61F01">
              <w:rPr>
                <w:b/>
                <w:lang w:val="en"/>
              </w:rPr>
              <w:t>DISSERTATION</w:t>
            </w:r>
            <w:r w:rsidR="00C61F01" w:rsidRPr="00C61F01">
              <w:rPr>
                <w:b/>
                <w:lang w:val="en"/>
              </w:rPr>
              <w:t xml:space="preserve"> (DESCRIPTION - MAX. 150 WORDS)</w:t>
            </w:r>
          </w:p>
        </w:tc>
      </w:tr>
      <w:tr w:rsidR="00C5634A" w:rsidRPr="00C311AB" w:rsidTr="00CF798B">
        <w:trPr>
          <w:trHeight w:val="567"/>
        </w:trPr>
        <w:tc>
          <w:tcPr>
            <w:tcW w:w="10060" w:type="dxa"/>
            <w:gridSpan w:val="15"/>
            <w:shd w:val="clear" w:color="auto" w:fill="auto"/>
            <w:vAlign w:val="center"/>
          </w:tcPr>
          <w:p w:rsidR="00C5634A" w:rsidRPr="00C61F01" w:rsidRDefault="00C5634A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C5634A" w:rsidRPr="00C61F01" w:rsidRDefault="00C5634A" w:rsidP="00FA508D">
            <w:pPr>
              <w:ind w:right="-567"/>
              <w:rPr>
                <w:b/>
                <w:lang w:val="en-US"/>
              </w:rPr>
            </w:pPr>
          </w:p>
        </w:tc>
      </w:tr>
      <w:tr w:rsidR="00713409" w:rsidRPr="00C311AB" w:rsidTr="009300C6">
        <w:trPr>
          <w:trHeight w:val="703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A8163D" w:rsidRPr="00C61F01" w:rsidRDefault="00713409" w:rsidP="00A8163D">
            <w:pPr>
              <w:contextualSpacing/>
              <w:rPr>
                <w:b/>
                <w:smallCaps/>
                <w:lang w:val="en-US"/>
              </w:rPr>
            </w:pPr>
            <w:r w:rsidRPr="00C61F01">
              <w:rPr>
                <w:b/>
                <w:smallCaps/>
                <w:lang w:val="en-US"/>
              </w:rPr>
              <w:lastRenderedPageBreak/>
              <w:t xml:space="preserve">II. </w:t>
            </w:r>
            <w:r w:rsidR="00C61F01" w:rsidRPr="00C61F01">
              <w:rPr>
                <w:b/>
                <w:smallCaps/>
                <w:lang w:val="en"/>
              </w:rPr>
              <w:t>PUBLICATIONS</w:t>
            </w:r>
          </w:p>
          <w:p w:rsidR="00713409" w:rsidRPr="00C61F01" w:rsidRDefault="00A8163D" w:rsidP="00A8163D">
            <w:pPr>
              <w:contextualSpacing/>
              <w:rPr>
                <w:sz w:val="20"/>
                <w:szCs w:val="20"/>
                <w:lang w:val="en-US"/>
              </w:rPr>
            </w:pPr>
            <w:r w:rsidRPr="00C61F01">
              <w:rPr>
                <w:smallCaps/>
                <w:sz w:val="20"/>
                <w:szCs w:val="20"/>
                <w:lang w:val="en-US"/>
              </w:rPr>
              <w:t>(</w:t>
            </w:r>
            <w:r w:rsidR="00C61F01" w:rsidRPr="002D5512">
              <w:rPr>
                <w:b/>
                <w:color w:val="C00000"/>
                <w:sz w:val="20"/>
                <w:szCs w:val="20"/>
                <w:lang w:val="en"/>
              </w:rPr>
              <w:t>attachment</w:t>
            </w:r>
            <w:r w:rsidR="00C61F01" w:rsidRPr="00C17070">
              <w:rPr>
                <w:b/>
                <w:color w:val="000000" w:themeColor="text1"/>
                <w:sz w:val="20"/>
                <w:szCs w:val="20"/>
                <w:lang w:val="en"/>
              </w:rPr>
              <w:t>: a printout from the bibliography of the</w:t>
            </w:r>
            <w:r w:rsidR="00C17070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 PUMS Main Library</w:t>
            </w:r>
            <w:r w:rsidR="00C61F01" w:rsidRPr="00C17070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 or a photocopy of the publication with information on the date of publication and the full name of the journal</w:t>
            </w:r>
            <w:r w:rsidRPr="00C61F01">
              <w:rPr>
                <w:sz w:val="20"/>
                <w:szCs w:val="20"/>
                <w:lang w:val="en-US"/>
              </w:rPr>
              <w:t>)</w:t>
            </w:r>
          </w:p>
          <w:p w:rsidR="00713409" w:rsidRPr="00C17070" w:rsidRDefault="00C17070" w:rsidP="00EF7A2D">
            <w:pPr>
              <w:keepNext/>
              <w:contextualSpacing/>
              <w:outlineLvl w:val="1"/>
              <w:rPr>
                <w:b/>
                <w:smallCaps/>
                <w:sz w:val="18"/>
                <w:szCs w:val="18"/>
                <w:lang w:val="en-US"/>
              </w:rPr>
            </w:pPr>
            <w:r w:rsidRPr="00C17070">
              <w:rPr>
                <w:smallCaps/>
                <w:color w:val="000000" w:themeColor="text1"/>
                <w:sz w:val="18"/>
                <w:szCs w:val="18"/>
                <w:lang w:val="en"/>
              </w:rPr>
              <w:t>(</w:t>
            </w:r>
            <w:r w:rsidRPr="002D5512">
              <w:rPr>
                <w:smallCaps/>
                <w:color w:val="C00000"/>
                <w:sz w:val="18"/>
                <w:szCs w:val="18"/>
                <w:lang w:val="en"/>
              </w:rPr>
              <w:t>PROVIDE ONLY PUBLICATIONS THAT ARE ALREADY IN PRINT DURING THE REPORTING PERIOD, AND THOSE WHICH HAVE BEEN FINALLY APPROVED BY THE EDITORIAL - CONFIRMED WITH DOI NUMBER</w:t>
            </w:r>
            <w:r w:rsidRPr="00C17070">
              <w:rPr>
                <w:smallCaps/>
                <w:color w:val="000000" w:themeColor="text1"/>
                <w:sz w:val="18"/>
                <w:szCs w:val="18"/>
                <w:lang w:val="en"/>
              </w:rPr>
              <w:t>)</w:t>
            </w: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Default="00C17070" w:rsidP="00C5634A">
            <w:pPr>
              <w:contextualSpacing/>
              <w:rPr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1985" w:type="dxa"/>
            <w:vAlign w:val="center"/>
          </w:tcPr>
          <w:p w:rsidR="00C5038E" w:rsidRPr="00C5038E" w:rsidRDefault="00C17070" w:rsidP="00C5038E">
            <w:pPr>
              <w:contextualSpacing/>
              <w:jc w:val="center"/>
              <w:rPr>
                <w:sz w:val="18"/>
                <w:szCs w:val="18"/>
              </w:rPr>
            </w:pPr>
            <w:r w:rsidRPr="00C17070">
              <w:rPr>
                <w:sz w:val="18"/>
                <w:szCs w:val="18"/>
                <w:lang w:val="en"/>
              </w:rPr>
              <w:t>AUTHORS</w:t>
            </w:r>
          </w:p>
        </w:tc>
        <w:tc>
          <w:tcPr>
            <w:tcW w:w="1842" w:type="dxa"/>
            <w:gridSpan w:val="3"/>
            <w:vAlign w:val="center"/>
          </w:tcPr>
          <w:p w:rsidR="00C5038E" w:rsidRDefault="00C17070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TITLE</w:t>
            </w:r>
          </w:p>
        </w:tc>
        <w:tc>
          <w:tcPr>
            <w:tcW w:w="2127" w:type="dxa"/>
            <w:gridSpan w:val="2"/>
            <w:vAlign w:val="center"/>
          </w:tcPr>
          <w:p w:rsidR="00C5038E" w:rsidRDefault="00C17070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JOURNAL TITLE / PUBLISHER’S</w:t>
            </w:r>
            <w:r w:rsidRPr="00C17070">
              <w:rPr>
                <w:sz w:val="18"/>
                <w:szCs w:val="18"/>
                <w:lang w:val="en"/>
              </w:rPr>
              <w:t xml:space="preserve"> NAME</w:t>
            </w:r>
          </w:p>
        </w:tc>
        <w:tc>
          <w:tcPr>
            <w:tcW w:w="1842" w:type="dxa"/>
            <w:gridSpan w:val="4"/>
            <w:vAlign w:val="center"/>
          </w:tcPr>
          <w:p w:rsidR="00C5038E" w:rsidRPr="00C17070" w:rsidRDefault="00C17070" w:rsidP="009D05F8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17070">
              <w:rPr>
                <w:sz w:val="18"/>
                <w:szCs w:val="18"/>
                <w:lang w:val="en"/>
              </w:rPr>
              <w:t>BIBLIOGRAPHICAL DATA (year and month / volume / issue / pages - available data for an electronic journal)</w:t>
            </w:r>
          </w:p>
        </w:tc>
        <w:tc>
          <w:tcPr>
            <w:tcW w:w="851" w:type="dxa"/>
            <w:gridSpan w:val="3"/>
            <w:vAlign w:val="center"/>
          </w:tcPr>
          <w:p w:rsidR="00C5038E" w:rsidRDefault="00C17070" w:rsidP="00C17070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17070">
              <w:rPr>
                <w:sz w:val="18"/>
                <w:szCs w:val="18"/>
                <w:lang w:val="en"/>
              </w:rPr>
              <w:t xml:space="preserve">IF / </w:t>
            </w:r>
            <w:proofErr w:type="spellStart"/>
            <w:r w:rsidRPr="00C17070">
              <w:rPr>
                <w:sz w:val="18"/>
                <w:szCs w:val="18"/>
                <w:lang w:val="en"/>
              </w:rPr>
              <w:t>MN</w:t>
            </w:r>
            <w:r>
              <w:rPr>
                <w:sz w:val="18"/>
                <w:szCs w:val="18"/>
                <w:lang w:val="en"/>
              </w:rPr>
              <w:t>iSW</w:t>
            </w:r>
            <w:proofErr w:type="spellEnd"/>
            <w:r w:rsidRPr="00C17070">
              <w:rPr>
                <w:sz w:val="18"/>
                <w:szCs w:val="18"/>
                <w:lang w:val="en"/>
              </w:rPr>
              <w:t xml:space="preserve"> POINTS</w:t>
            </w:r>
          </w:p>
        </w:tc>
        <w:tc>
          <w:tcPr>
            <w:tcW w:w="850" w:type="dxa"/>
            <w:vAlign w:val="center"/>
          </w:tcPr>
          <w:p w:rsidR="00C5038E" w:rsidRDefault="009D05F8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OI</w:t>
            </w: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Pr="00C5038E" w:rsidRDefault="00C5038E" w:rsidP="00C5038E">
            <w:pPr>
              <w:pStyle w:val="Akapitzlist"/>
              <w:numPr>
                <w:ilvl w:val="0"/>
                <w:numId w:val="3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C5038E" w:rsidRDefault="00C5038E" w:rsidP="00C5634A">
            <w:pPr>
              <w:contextualSpacing/>
              <w:rPr>
                <w:iCs/>
                <w:sz w:val="18"/>
                <w:szCs w:val="18"/>
              </w:rPr>
            </w:pPr>
          </w:p>
        </w:tc>
        <w:tc>
          <w:tcPr>
            <w:tcW w:w="1842" w:type="dxa"/>
            <w:gridSpan w:val="3"/>
            <w:vAlign w:val="center"/>
          </w:tcPr>
          <w:p w:rsidR="00C5038E" w:rsidRDefault="00C5038E" w:rsidP="009D05F8">
            <w:pPr>
              <w:contextualSpacing/>
              <w:rPr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gridSpan w:val="2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4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Pr="00C5038E" w:rsidRDefault="00C5038E" w:rsidP="00C5038E">
            <w:pPr>
              <w:pStyle w:val="Akapitzlist"/>
              <w:numPr>
                <w:ilvl w:val="0"/>
                <w:numId w:val="3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C5038E" w:rsidRDefault="00C5038E" w:rsidP="00C5634A">
            <w:pPr>
              <w:contextualSpacing/>
              <w:rPr>
                <w:iCs/>
                <w:sz w:val="18"/>
                <w:szCs w:val="18"/>
              </w:rPr>
            </w:pPr>
          </w:p>
        </w:tc>
        <w:tc>
          <w:tcPr>
            <w:tcW w:w="1842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127" w:type="dxa"/>
            <w:gridSpan w:val="2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4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038E" w:rsidRPr="00C311AB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038E" w:rsidRDefault="00C5038E" w:rsidP="00A21E2E">
            <w:pPr>
              <w:ind w:right="33"/>
              <w:rPr>
                <w:b/>
                <w:iCs/>
              </w:rPr>
            </w:pPr>
            <w:r>
              <w:rPr>
                <w:b/>
                <w:iCs/>
              </w:rPr>
              <w:t xml:space="preserve">III. </w:t>
            </w:r>
            <w:r w:rsidR="00AE4A7E" w:rsidRPr="00AE4A7E">
              <w:rPr>
                <w:b/>
                <w:iCs/>
                <w:lang w:val="en"/>
              </w:rPr>
              <w:t>PARTICIPATION IN CONFERENCES</w:t>
            </w:r>
          </w:p>
          <w:p w:rsidR="009D17A3" w:rsidRPr="00AE4A7E" w:rsidRDefault="00AE4A7E" w:rsidP="009D17A3">
            <w:pPr>
              <w:contextualSpacing/>
              <w:rPr>
                <w:sz w:val="20"/>
                <w:szCs w:val="20"/>
                <w:lang w:val="en-US"/>
              </w:rPr>
            </w:pPr>
            <w:r w:rsidRPr="00AE4A7E">
              <w:rPr>
                <w:sz w:val="20"/>
                <w:szCs w:val="20"/>
                <w:lang w:val="en"/>
              </w:rPr>
              <w:t>(</w:t>
            </w:r>
            <w:r w:rsidRPr="002D5512">
              <w:rPr>
                <w:color w:val="C00000"/>
                <w:sz w:val="20"/>
                <w:szCs w:val="20"/>
                <w:lang w:val="en"/>
              </w:rPr>
              <w:t>attachment</w:t>
            </w:r>
            <w:r w:rsidRPr="00AE4A7E">
              <w:rPr>
                <w:sz w:val="20"/>
                <w:szCs w:val="20"/>
                <w:lang w:val="en"/>
              </w:rPr>
              <w:t>: a document confirming the presentation at the conference or a photocopy of the abstract from the book of abstracts)</w:t>
            </w: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Default="00AE4A7E" w:rsidP="00A21E2E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2268" w:type="dxa"/>
            <w:gridSpan w:val="2"/>
            <w:vAlign w:val="center"/>
          </w:tcPr>
          <w:p w:rsidR="009D05F8" w:rsidRPr="00AE4A7E" w:rsidRDefault="00AE4A7E" w:rsidP="00C5634A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ORAL / POSTER PRESENTATION TITLE (underline appropriate)</w:t>
            </w:r>
          </w:p>
        </w:tc>
        <w:tc>
          <w:tcPr>
            <w:tcW w:w="1559" w:type="dxa"/>
            <w:gridSpan w:val="2"/>
            <w:vAlign w:val="center"/>
          </w:tcPr>
          <w:p w:rsidR="009D05F8" w:rsidRPr="005530B2" w:rsidRDefault="00AE4A7E" w:rsidP="00A21E2E">
            <w:pPr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THORS</w:t>
            </w:r>
          </w:p>
        </w:tc>
        <w:tc>
          <w:tcPr>
            <w:tcW w:w="2552" w:type="dxa"/>
            <w:gridSpan w:val="4"/>
            <w:vAlign w:val="center"/>
          </w:tcPr>
          <w:p w:rsidR="005530B2" w:rsidRPr="00AE4A7E" w:rsidRDefault="00AE4A7E" w:rsidP="00A21E2E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CONFERENCE NAME (please attach a link to the website with information about the conference)</w:t>
            </w:r>
          </w:p>
        </w:tc>
        <w:tc>
          <w:tcPr>
            <w:tcW w:w="1843" w:type="dxa"/>
            <w:gridSpan w:val="4"/>
            <w:vAlign w:val="center"/>
          </w:tcPr>
          <w:p w:rsidR="009D05F8" w:rsidRPr="00AE4A7E" w:rsidRDefault="00AE4A7E" w:rsidP="005530B2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ORGANIZER AND PLACE (enter the type of conference NATIONAL / INTERNATIONAL)</w:t>
            </w:r>
          </w:p>
        </w:tc>
        <w:tc>
          <w:tcPr>
            <w:tcW w:w="1275" w:type="dxa"/>
            <w:gridSpan w:val="2"/>
            <w:vAlign w:val="center"/>
          </w:tcPr>
          <w:p w:rsidR="009D05F8" w:rsidRDefault="00AE4A7E" w:rsidP="00A21E2E">
            <w:pPr>
              <w:contextualSpacing/>
              <w:jc w:val="center"/>
              <w:rPr>
                <w:sz w:val="18"/>
                <w:szCs w:val="18"/>
              </w:rPr>
            </w:pPr>
            <w:r w:rsidRPr="00AE4A7E">
              <w:rPr>
                <w:sz w:val="18"/>
                <w:szCs w:val="18"/>
                <w:lang w:val="en"/>
              </w:rPr>
              <w:t>CONFERENCE DATE</w:t>
            </w: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Pr="00C5634A" w:rsidRDefault="009D05F8" w:rsidP="00C5634A">
            <w:pPr>
              <w:pStyle w:val="Akapitzlist"/>
              <w:numPr>
                <w:ilvl w:val="0"/>
                <w:numId w:val="4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552" w:type="dxa"/>
            <w:gridSpan w:val="4"/>
            <w:vAlign w:val="center"/>
          </w:tcPr>
          <w:p w:rsidR="009D05F8" w:rsidRDefault="009D05F8" w:rsidP="005530B2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Pr="00C5634A" w:rsidRDefault="009D05F8" w:rsidP="00C5634A">
            <w:pPr>
              <w:pStyle w:val="Akapitzlist"/>
              <w:numPr>
                <w:ilvl w:val="0"/>
                <w:numId w:val="4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552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634A" w:rsidRPr="00C311AB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634A" w:rsidRPr="00F90493" w:rsidRDefault="00C5634A" w:rsidP="00FA508D">
            <w:pPr>
              <w:ind w:right="33"/>
              <w:rPr>
                <w:b/>
                <w:smallCaps/>
                <w:lang w:val="en-US"/>
              </w:rPr>
            </w:pPr>
            <w:r w:rsidRPr="00F90493">
              <w:rPr>
                <w:b/>
                <w:iCs/>
                <w:lang w:val="en-US"/>
              </w:rPr>
              <w:t xml:space="preserve">IV. </w:t>
            </w:r>
            <w:r w:rsidR="00F90493" w:rsidRPr="00F90493">
              <w:rPr>
                <w:b/>
                <w:bCs/>
                <w:smallCaps/>
                <w:lang w:val="en"/>
              </w:rPr>
              <w:t>SCIENTIFIC PROJECTS / GRANTS (e.g. NCN, NCBIR, FNP)</w:t>
            </w:r>
          </w:p>
          <w:p w:rsidR="009D17A3" w:rsidRPr="00F90493" w:rsidRDefault="00F90493" w:rsidP="009D17A3">
            <w:pPr>
              <w:ind w:right="33"/>
              <w:rPr>
                <w:sz w:val="20"/>
                <w:szCs w:val="20"/>
                <w:lang w:val="en-US"/>
              </w:rPr>
            </w:pPr>
            <w:r w:rsidRPr="00F90493">
              <w:rPr>
                <w:sz w:val="20"/>
                <w:szCs w:val="20"/>
                <w:lang w:val="en"/>
              </w:rPr>
              <w:t>(</w:t>
            </w:r>
            <w:r w:rsidRPr="002D5512">
              <w:rPr>
                <w:color w:val="C00000"/>
                <w:sz w:val="20"/>
                <w:szCs w:val="20"/>
                <w:lang w:val="en"/>
              </w:rPr>
              <w:t>attachment</w:t>
            </w:r>
            <w:r w:rsidRPr="00F90493">
              <w:rPr>
                <w:sz w:val="20"/>
                <w:szCs w:val="20"/>
                <w:lang w:val="en"/>
              </w:rPr>
              <w:t>: document confirming participation in the grant)</w:t>
            </w: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Default="00F90493" w:rsidP="00C5634A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2268" w:type="dxa"/>
            <w:gridSpan w:val="2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iCs/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1559" w:type="dxa"/>
            <w:gridSpan w:val="2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PROJECT TITLE / GRANT</w:t>
            </w:r>
          </w:p>
        </w:tc>
        <w:tc>
          <w:tcPr>
            <w:tcW w:w="2316" w:type="dxa"/>
            <w:gridSpan w:val="3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TYPE OF GRANT</w:t>
            </w:r>
          </w:p>
        </w:tc>
        <w:tc>
          <w:tcPr>
            <w:tcW w:w="1677" w:type="dxa"/>
            <w:gridSpan w:val="4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REALIZATION PERIOD</w:t>
            </w:r>
          </w:p>
        </w:tc>
        <w:tc>
          <w:tcPr>
            <w:tcW w:w="1677" w:type="dxa"/>
            <w:gridSpan w:val="3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FUNCTION IN THE PROJECT</w:t>
            </w: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Pr="00C5634A" w:rsidRDefault="00C5634A" w:rsidP="00C5634A">
            <w:pPr>
              <w:pStyle w:val="Akapitzlist"/>
              <w:numPr>
                <w:ilvl w:val="0"/>
                <w:numId w:val="5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vAlign w:val="center"/>
          </w:tcPr>
          <w:p w:rsidR="00C5634A" w:rsidRDefault="00C5634A" w:rsidP="00BF61DD">
            <w:pPr>
              <w:keepNext/>
              <w:ind w:right="81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4"/>
            <w:vAlign w:val="center"/>
          </w:tcPr>
          <w:p w:rsidR="00C5634A" w:rsidRDefault="00C5634A" w:rsidP="00BF61DD">
            <w:pPr>
              <w:keepNext/>
              <w:ind w:right="57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3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Pr="00C5634A" w:rsidRDefault="00C5634A" w:rsidP="00C5634A">
            <w:pPr>
              <w:pStyle w:val="Akapitzlist"/>
              <w:numPr>
                <w:ilvl w:val="0"/>
                <w:numId w:val="5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vAlign w:val="center"/>
          </w:tcPr>
          <w:p w:rsidR="00C5634A" w:rsidRDefault="00C5634A" w:rsidP="00BF61DD">
            <w:pPr>
              <w:keepNext/>
              <w:ind w:right="81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4"/>
            <w:vAlign w:val="center"/>
          </w:tcPr>
          <w:p w:rsidR="00C5634A" w:rsidRDefault="00C5634A" w:rsidP="00BF61DD">
            <w:pPr>
              <w:keepNext/>
              <w:ind w:right="57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3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</w:tr>
      <w:tr w:rsidR="00C5634A" w:rsidRPr="00C311AB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634A" w:rsidRPr="00360BF1" w:rsidRDefault="00C5634A" w:rsidP="00360BF1">
            <w:pPr>
              <w:ind w:right="-106"/>
              <w:rPr>
                <w:b/>
                <w:bCs/>
                <w:color w:val="000000" w:themeColor="text1"/>
                <w:lang w:val="en-US"/>
              </w:rPr>
            </w:pPr>
            <w:r w:rsidRPr="00360BF1">
              <w:rPr>
                <w:b/>
                <w:iCs/>
                <w:color w:val="000000" w:themeColor="text1"/>
                <w:lang w:val="en-US"/>
              </w:rPr>
              <w:t xml:space="preserve">V. </w:t>
            </w:r>
            <w:r w:rsidR="00360BF1" w:rsidRPr="00360BF1">
              <w:rPr>
                <w:b/>
                <w:bCs/>
                <w:color w:val="000000" w:themeColor="text1"/>
                <w:lang w:val="en"/>
              </w:rPr>
              <w:t>SCIENTIFIC INTERNSHIP RELATED TO THE DOCTORAL DISSERTATION (not applicable to vocational training)</w:t>
            </w:r>
          </w:p>
          <w:p w:rsidR="009D17A3" w:rsidRPr="00360BF1" w:rsidRDefault="009D17A3" w:rsidP="009D17A3">
            <w:pPr>
              <w:ind w:right="33"/>
              <w:rPr>
                <w:color w:val="000000" w:themeColor="text1"/>
                <w:sz w:val="20"/>
                <w:szCs w:val="20"/>
                <w:lang w:val="en-US"/>
              </w:rPr>
            </w:pPr>
            <w:r w:rsidRPr="00360BF1">
              <w:rPr>
                <w:smallCaps/>
                <w:color w:val="000000" w:themeColor="text1"/>
                <w:sz w:val="20"/>
                <w:szCs w:val="20"/>
                <w:lang w:val="en-US"/>
              </w:rPr>
              <w:t>(</w:t>
            </w:r>
            <w:r w:rsidR="00360BF1" w:rsidRPr="002D5512">
              <w:rPr>
                <w:b/>
                <w:color w:val="C00000"/>
                <w:sz w:val="20"/>
                <w:szCs w:val="20"/>
                <w:lang w:val="en"/>
              </w:rPr>
              <w:t>attachment</w:t>
            </w:r>
            <w:r w:rsidR="00360BF1" w:rsidRPr="00360BF1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: </w:t>
            </w:r>
            <w:r w:rsidR="00360BF1" w:rsidRPr="002D5512">
              <w:rPr>
                <w:color w:val="000000" w:themeColor="text1"/>
                <w:sz w:val="20"/>
                <w:szCs w:val="20"/>
                <w:lang w:val="en"/>
              </w:rPr>
              <w:t>document confirming the completion of the internship</w:t>
            </w:r>
            <w:r w:rsidRPr="00360BF1">
              <w:rPr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AB5595" w:rsidP="005530B2">
            <w:pPr>
              <w:ind w:right="33"/>
              <w:rPr>
                <w:iCs/>
              </w:rPr>
            </w:pPr>
            <w:r>
              <w:rPr>
                <w:iCs/>
              </w:rPr>
              <w:t>No</w:t>
            </w:r>
            <w:r w:rsidR="005530B2" w:rsidRPr="005530B2">
              <w:rPr>
                <w:iCs/>
              </w:rPr>
              <w:t>.</w:t>
            </w: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Pr="00360BF1" w:rsidRDefault="00360BF1" w:rsidP="00360BF1">
            <w:pPr>
              <w:ind w:right="33"/>
              <w:rPr>
                <w:b/>
                <w:iCs/>
                <w:lang w:val="en-US"/>
              </w:rPr>
            </w:pPr>
            <w:r w:rsidRPr="00360BF1">
              <w:rPr>
                <w:bCs/>
                <w:sz w:val="18"/>
                <w:szCs w:val="18"/>
                <w:lang w:val="en"/>
              </w:rPr>
              <w:t>SCIENTIFIC INTERNSHIP RELATED TO THE PREPARATION OF THE DOCTORAL DISSERTATION</w:t>
            </w:r>
            <w:r w:rsidR="005530B2" w:rsidRPr="00360BF1">
              <w:rPr>
                <w:bCs/>
                <w:sz w:val="18"/>
                <w:szCs w:val="18"/>
                <w:lang w:val="en-US"/>
              </w:rPr>
              <w:t xml:space="preserve"> </w:t>
            </w:r>
            <w:r w:rsidR="005530B2" w:rsidRPr="00360BF1">
              <w:rPr>
                <w:sz w:val="16"/>
                <w:szCs w:val="16"/>
                <w:lang w:val="en-US"/>
              </w:rPr>
              <w:t>(</w:t>
            </w:r>
            <w:r w:rsidRPr="00360BF1">
              <w:rPr>
                <w:sz w:val="16"/>
                <w:szCs w:val="16"/>
                <w:lang w:val="en"/>
              </w:rPr>
              <w:t xml:space="preserve">enter the type of internship </w:t>
            </w:r>
            <w:r>
              <w:rPr>
                <w:sz w:val="16"/>
                <w:szCs w:val="16"/>
                <w:lang w:val="en"/>
              </w:rPr>
              <w:t xml:space="preserve">DOMESTIC </w:t>
            </w:r>
            <w:r w:rsidRPr="00360BF1">
              <w:rPr>
                <w:sz w:val="16"/>
                <w:szCs w:val="16"/>
                <w:lang w:val="en"/>
              </w:rPr>
              <w:t>/ INTERNATIONAL</w:t>
            </w:r>
            <w:r w:rsidR="005530B2" w:rsidRPr="00360BF1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PLACE</w:t>
            </w: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DURATION</w:t>
            </w: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5530B2" w:rsidP="005530B2">
            <w:pPr>
              <w:pStyle w:val="Akapitzlist"/>
              <w:numPr>
                <w:ilvl w:val="0"/>
                <w:numId w:val="10"/>
              </w:numPr>
              <w:ind w:right="33"/>
              <w:rPr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5530B2" w:rsidP="005530B2">
            <w:pPr>
              <w:pStyle w:val="Akapitzlist"/>
              <w:numPr>
                <w:ilvl w:val="0"/>
                <w:numId w:val="10"/>
              </w:numPr>
              <w:ind w:right="33"/>
              <w:rPr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</w:tr>
      <w:tr w:rsidR="00BF61DD" w:rsidRPr="00C311AB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BF61DD" w:rsidRPr="00AB5595" w:rsidRDefault="00BF61DD" w:rsidP="00BF61DD">
            <w:pPr>
              <w:ind w:right="33"/>
              <w:rPr>
                <w:sz w:val="20"/>
                <w:szCs w:val="20"/>
                <w:lang w:val="en-US"/>
              </w:rPr>
            </w:pPr>
            <w:r w:rsidRPr="00AB5595">
              <w:rPr>
                <w:b/>
                <w:iCs/>
                <w:lang w:val="en-US"/>
              </w:rPr>
              <w:t xml:space="preserve">VI. </w:t>
            </w:r>
            <w:r w:rsidR="00AB5595" w:rsidRPr="00AB5595">
              <w:rPr>
                <w:b/>
                <w:bCs/>
                <w:lang w:val="en"/>
              </w:rPr>
              <w:t>OTHER (ACTIVITIES IN THE CONFERENCE ORGANIZATION, ACTIVITIES FOR THE DEVELOPMENT OF SCIENCE AND TEACHING, OTHER)</w:t>
            </w:r>
          </w:p>
        </w:tc>
      </w:tr>
      <w:tr w:rsidR="00C97B0D" w:rsidRPr="00C1556F" w:rsidTr="00C97B0D">
        <w:trPr>
          <w:trHeight w:val="567"/>
        </w:trPr>
        <w:tc>
          <w:tcPr>
            <w:tcW w:w="563" w:type="dxa"/>
            <w:vAlign w:val="center"/>
          </w:tcPr>
          <w:p w:rsidR="00C97B0D" w:rsidRPr="00713409" w:rsidRDefault="00AB5595" w:rsidP="00713409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  <w:r w:rsidR="00713409">
              <w:rPr>
                <w:sz w:val="20"/>
                <w:szCs w:val="20"/>
              </w:rPr>
              <w:t>.</w:t>
            </w:r>
          </w:p>
        </w:tc>
        <w:tc>
          <w:tcPr>
            <w:tcW w:w="9497" w:type="dxa"/>
            <w:gridSpan w:val="14"/>
            <w:vAlign w:val="center"/>
          </w:tcPr>
          <w:p w:rsidR="00C97B0D" w:rsidRPr="00E0313E" w:rsidRDefault="00AB5595" w:rsidP="00713409">
            <w:pPr>
              <w:ind w:right="33"/>
              <w:jc w:val="center"/>
              <w:rPr>
                <w:sz w:val="20"/>
                <w:szCs w:val="20"/>
              </w:rPr>
            </w:pPr>
            <w:r w:rsidRPr="00AB5595">
              <w:rPr>
                <w:sz w:val="20"/>
                <w:szCs w:val="20"/>
                <w:lang w:val="en"/>
              </w:rPr>
              <w:t>TYPE OF ACTIVITY</w:t>
            </w:r>
          </w:p>
        </w:tc>
      </w:tr>
      <w:tr w:rsidR="00713409" w:rsidRPr="00C1556F" w:rsidTr="00C97B0D">
        <w:trPr>
          <w:trHeight w:val="567"/>
        </w:trPr>
        <w:tc>
          <w:tcPr>
            <w:tcW w:w="563" w:type="dxa"/>
            <w:vAlign w:val="center"/>
          </w:tcPr>
          <w:p w:rsidR="00713409" w:rsidRPr="00C97B0D" w:rsidRDefault="00713409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713409" w:rsidRPr="00E0313E" w:rsidRDefault="00713409" w:rsidP="00FA508D">
            <w:pPr>
              <w:ind w:right="33"/>
              <w:rPr>
                <w:sz w:val="20"/>
                <w:szCs w:val="20"/>
              </w:rPr>
            </w:pPr>
          </w:p>
        </w:tc>
      </w:tr>
      <w:tr w:rsidR="00C97B0D" w:rsidRPr="00C1556F" w:rsidTr="00C97B0D">
        <w:trPr>
          <w:trHeight w:val="567"/>
        </w:trPr>
        <w:tc>
          <w:tcPr>
            <w:tcW w:w="563" w:type="dxa"/>
            <w:vAlign w:val="center"/>
          </w:tcPr>
          <w:p w:rsidR="00C97B0D" w:rsidRPr="00C97B0D" w:rsidRDefault="00C97B0D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C97B0D" w:rsidRPr="00E0313E" w:rsidRDefault="00C97B0D" w:rsidP="00FA508D">
            <w:pPr>
              <w:ind w:right="33"/>
              <w:rPr>
                <w:sz w:val="20"/>
                <w:szCs w:val="20"/>
              </w:rPr>
            </w:pPr>
          </w:p>
        </w:tc>
      </w:tr>
    </w:tbl>
    <w:p w:rsidR="00713409" w:rsidRDefault="00713409" w:rsidP="00713409">
      <w:pPr>
        <w:spacing w:after="0" w:line="240" w:lineRule="auto"/>
        <w:ind w:right="-567"/>
        <w:contextualSpacing/>
        <w:rPr>
          <w:b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9497"/>
      </w:tblGrid>
      <w:tr w:rsidR="00C97B0D" w:rsidRPr="00C311AB" w:rsidTr="00FA508D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C97B0D" w:rsidRPr="00EE0142" w:rsidRDefault="009300C6" w:rsidP="00FA508D">
            <w:pPr>
              <w:ind w:right="-567"/>
              <w:rPr>
                <w:b/>
                <w:lang w:val="en-US"/>
              </w:rPr>
            </w:pPr>
            <w:r w:rsidRPr="00EE0142">
              <w:rPr>
                <w:b/>
                <w:lang w:val="en-US"/>
              </w:rPr>
              <w:t xml:space="preserve">C. </w:t>
            </w:r>
            <w:r w:rsidR="00EE0142" w:rsidRPr="00EE0142">
              <w:rPr>
                <w:b/>
                <w:lang w:val="en"/>
              </w:rPr>
              <w:t>REPORT ON THE IMPLEMENTATION OF THE EDUCATION PROGRAM</w:t>
            </w:r>
          </w:p>
        </w:tc>
      </w:tr>
      <w:tr w:rsidR="00C97B0D" w:rsidRPr="00C311AB" w:rsidTr="009300C6">
        <w:trPr>
          <w:trHeight w:val="567"/>
        </w:trPr>
        <w:tc>
          <w:tcPr>
            <w:tcW w:w="10060" w:type="dxa"/>
            <w:gridSpan w:val="2"/>
            <w:shd w:val="clear" w:color="auto" w:fill="F2F2F2" w:themeFill="background1" w:themeFillShade="F2"/>
            <w:vAlign w:val="center"/>
          </w:tcPr>
          <w:p w:rsidR="00C97B0D" w:rsidRPr="00EE0142" w:rsidRDefault="00C97B0D" w:rsidP="00C97B0D">
            <w:pPr>
              <w:ind w:right="-567"/>
              <w:rPr>
                <w:sz w:val="16"/>
                <w:szCs w:val="16"/>
                <w:lang w:val="en-US"/>
              </w:rPr>
            </w:pPr>
            <w:r w:rsidRPr="00EE0142">
              <w:rPr>
                <w:b/>
                <w:lang w:val="en-US"/>
              </w:rPr>
              <w:t xml:space="preserve">I. </w:t>
            </w:r>
            <w:r w:rsidR="00EE0142" w:rsidRPr="00EE0142">
              <w:rPr>
                <w:b/>
                <w:lang w:val="en-US"/>
              </w:rPr>
              <w:t xml:space="preserve">EXAMS </w:t>
            </w:r>
            <w:r w:rsidR="00EE0142" w:rsidRPr="00EE0142">
              <w:rPr>
                <w:b/>
                <w:color w:val="000000" w:themeColor="text1"/>
                <w:lang w:val="en-US"/>
              </w:rPr>
              <w:t xml:space="preserve">AND CREDITS </w:t>
            </w:r>
            <w:r w:rsidRPr="00EE0142">
              <w:rPr>
                <w:b/>
                <w:color w:val="000000" w:themeColor="text1"/>
                <w:lang w:val="en-US"/>
              </w:rPr>
              <w:t xml:space="preserve">– </w:t>
            </w:r>
            <w:r w:rsidR="00EE0142" w:rsidRPr="002D5512">
              <w:rPr>
                <w:b/>
                <w:color w:val="C00000"/>
                <w:sz w:val="16"/>
                <w:szCs w:val="16"/>
                <w:lang w:val="en"/>
              </w:rPr>
              <w:t>ACCORDING TO THE ATTACHED PERIODIC PERFORMANCE CHART</w:t>
            </w:r>
          </w:p>
        </w:tc>
      </w:tr>
      <w:tr w:rsidR="00713409" w:rsidRPr="00C311AB" w:rsidTr="009300C6">
        <w:trPr>
          <w:trHeight w:val="567"/>
        </w:trPr>
        <w:tc>
          <w:tcPr>
            <w:tcW w:w="10060" w:type="dxa"/>
            <w:gridSpan w:val="2"/>
            <w:shd w:val="clear" w:color="auto" w:fill="F2F2F2" w:themeFill="background1" w:themeFillShade="F2"/>
            <w:vAlign w:val="center"/>
          </w:tcPr>
          <w:p w:rsidR="00713409" w:rsidRPr="00EE0142" w:rsidRDefault="00713409" w:rsidP="00C97B0D">
            <w:pPr>
              <w:ind w:right="-567"/>
              <w:rPr>
                <w:b/>
                <w:lang w:val="en-US"/>
              </w:rPr>
            </w:pPr>
            <w:r w:rsidRPr="00EE0142">
              <w:rPr>
                <w:b/>
                <w:smallCaps/>
                <w:lang w:val="en-US"/>
              </w:rPr>
              <w:t xml:space="preserve">II. </w:t>
            </w:r>
            <w:r w:rsidR="00EE0142" w:rsidRPr="00EE0142">
              <w:rPr>
                <w:b/>
                <w:smallCaps/>
                <w:lang w:val="en"/>
              </w:rPr>
              <w:t>VOCATIONAL TRAINING (TEACHING HOURS)</w:t>
            </w:r>
          </w:p>
        </w:tc>
      </w:tr>
      <w:tr w:rsidR="00713409" w:rsidRPr="00C311AB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713409" w:rsidRDefault="00EE0142" w:rsidP="00C97B0D">
            <w:pPr>
              <w:ind w:right="-56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  <w:r w:rsidR="00713409" w:rsidRPr="00713409">
              <w:rPr>
                <w:sz w:val="18"/>
                <w:szCs w:val="18"/>
              </w:rPr>
              <w:t>.</w:t>
            </w: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EE0142" w:rsidP="00EE0142">
            <w:pPr>
              <w:contextualSpacing/>
              <w:jc w:val="center"/>
              <w:rPr>
                <w:smallCaps/>
                <w:sz w:val="20"/>
                <w:szCs w:val="20"/>
                <w:lang w:val="en-US"/>
              </w:rPr>
            </w:pPr>
            <w:r w:rsidRPr="00EE0142">
              <w:rPr>
                <w:smallCaps/>
                <w:sz w:val="20"/>
                <w:szCs w:val="20"/>
                <w:lang w:val="en"/>
              </w:rPr>
              <w:t xml:space="preserve">LIST OF CLASSES THAT THE DOCTORAL STUDENT </w:t>
            </w:r>
            <w:r>
              <w:rPr>
                <w:smallCaps/>
                <w:sz w:val="20"/>
                <w:szCs w:val="20"/>
                <w:lang w:val="en"/>
              </w:rPr>
              <w:t>HAS CONDUCTED</w:t>
            </w:r>
            <w:r w:rsidRPr="00EE0142">
              <w:rPr>
                <w:smallCaps/>
                <w:sz w:val="20"/>
                <w:szCs w:val="20"/>
                <w:lang w:val="en"/>
              </w:rPr>
              <w:t xml:space="preserve"> INDIVIDUALLY AND IN WHICH HAS PARTICIPATED</w:t>
            </w:r>
            <w:r>
              <w:rPr>
                <w:smallCaps/>
                <w:sz w:val="20"/>
                <w:szCs w:val="20"/>
                <w:lang w:val="en-US"/>
              </w:rPr>
              <w:t xml:space="preserve"> </w:t>
            </w:r>
            <w:r w:rsidRPr="002D5512">
              <w:rPr>
                <w:smallCaps/>
                <w:color w:val="C00000"/>
                <w:sz w:val="20"/>
                <w:szCs w:val="20"/>
                <w:lang w:val="en"/>
              </w:rPr>
              <w:t>(COURSE NAMES AND NUMBER OF HOURS)</w:t>
            </w:r>
          </w:p>
        </w:tc>
      </w:tr>
      <w:tr w:rsidR="00713409" w:rsidRPr="00C311AB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13409" w:rsidRPr="00C311AB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13409" w:rsidRPr="00C311AB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</w:tbl>
    <w:p w:rsidR="00C97B0D" w:rsidRPr="00EE0142" w:rsidRDefault="00C97B0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9300C6" w:rsidRPr="00EE0142" w:rsidRDefault="009300C6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9300C6" w:rsidRPr="00EE0142" w:rsidRDefault="009300C6" w:rsidP="009D17A3">
      <w:pPr>
        <w:spacing w:after="0" w:line="240" w:lineRule="auto"/>
        <w:ind w:right="-567"/>
        <w:contextualSpacing/>
        <w:rPr>
          <w:b/>
          <w:lang w:val="en-US"/>
        </w:rPr>
      </w:pPr>
    </w:p>
    <w:p w:rsidR="009300C6" w:rsidRPr="00EE0142" w:rsidRDefault="009300C6" w:rsidP="009300C6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9300C6" w:rsidRPr="002D5512" w:rsidRDefault="009300C6" w:rsidP="009300C6">
      <w:pPr>
        <w:spacing w:after="0" w:line="240" w:lineRule="auto"/>
        <w:ind w:left="-426" w:right="-567"/>
        <w:contextualSpacing/>
        <w:rPr>
          <w:lang w:val="en-US"/>
        </w:rPr>
      </w:pPr>
      <w:r w:rsidRPr="002D5512">
        <w:rPr>
          <w:sz w:val="24"/>
          <w:szCs w:val="24"/>
          <w:lang w:val="en-US"/>
        </w:rPr>
        <w:t>……....................…………………………………………</w:t>
      </w:r>
      <w:r w:rsidRPr="002D5512">
        <w:rPr>
          <w:sz w:val="24"/>
          <w:szCs w:val="24"/>
          <w:lang w:val="en-US"/>
        </w:rPr>
        <w:tab/>
        <w:t xml:space="preserve"> </w:t>
      </w:r>
      <w:r w:rsidRPr="002D5512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9300C6" w:rsidRPr="007B1DD1" w:rsidRDefault="009300C6" w:rsidP="009300C6">
      <w:pPr>
        <w:spacing w:after="0" w:line="240" w:lineRule="auto"/>
        <w:ind w:left="-426" w:right="-567" w:firstLine="426"/>
        <w:contextualSpacing/>
        <w:rPr>
          <w:lang w:val="en-US"/>
        </w:rPr>
      </w:pPr>
      <w:r w:rsidRPr="007B1DD1">
        <w:rPr>
          <w:i/>
          <w:sz w:val="20"/>
          <w:szCs w:val="20"/>
          <w:lang w:val="en-US"/>
        </w:rPr>
        <w:t>(</w:t>
      </w:r>
      <w:r w:rsidR="007B1DD1" w:rsidRPr="007B1DD1">
        <w:rPr>
          <w:i/>
          <w:sz w:val="20"/>
          <w:szCs w:val="20"/>
          <w:lang w:val="en"/>
        </w:rPr>
        <w:t>date of the report</w:t>
      </w:r>
      <w:r w:rsidR="007B1DD1">
        <w:rPr>
          <w:i/>
          <w:sz w:val="20"/>
          <w:szCs w:val="20"/>
          <w:lang w:val="en"/>
        </w:rPr>
        <w:t xml:space="preserve"> preparation</w:t>
      </w:r>
      <w:r w:rsidRPr="007B1DD1">
        <w:rPr>
          <w:i/>
          <w:sz w:val="20"/>
          <w:szCs w:val="20"/>
          <w:lang w:val="en-US"/>
        </w:rPr>
        <w:t>)</w:t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  <w:t xml:space="preserve">       (</w:t>
      </w:r>
      <w:r w:rsidR="007B1DD1" w:rsidRPr="007B1DD1">
        <w:rPr>
          <w:i/>
          <w:sz w:val="20"/>
          <w:szCs w:val="20"/>
          <w:lang w:val="en"/>
        </w:rPr>
        <w:t>l</w:t>
      </w:r>
      <w:r w:rsidR="007B1DD1">
        <w:rPr>
          <w:i/>
          <w:sz w:val="20"/>
          <w:szCs w:val="20"/>
          <w:lang w:val="en"/>
        </w:rPr>
        <w:t>egible signature of the PhD</w:t>
      </w:r>
      <w:r w:rsidR="007B1DD1" w:rsidRPr="007B1DD1">
        <w:rPr>
          <w:i/>
          <w:sz w:val="20"/>
          <w:szCs w:val="20"/>
          <w:lang w:val="en"/>
        </w:rPr>
        <w:t xml:space="preserve"> student</w:t>
      </w:r>
      <w:r w:rsidRPr="007B1DD1">
        <w:rPr>
          <w:i/>
          <w:sz w:val="20"/>
          <w:szCs w:val="20"/>
          <w:lang w:val="en-US"/>
        </w:rPr>
        <w:t>)</w:t>
      </w:r>
    </w:p>
    <w:p w:rsidR="009300C6" w:rsidRPr="007B1DD1" w:rsidRDefault="009300C6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A8163D" w:rsidRPr="007B1DD1" w:rsidRDefault="00A8163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A8163D" w:rsidRPr="007B1DD1" w:rsidRDefault="00A8163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030"/>
        <w:gridCol w:w="5030"/>
      </w:tblGrid>
      <w:tr w:rsidR="009300C6" w:rsidRPr="00C311AB" w:rsidTr="00FA508D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9300C6" w:rsidRPr="005D0773" w:rsidRDefault="009300C6" w:rsidP="00BB0471">
            <w:pPr>
              <w:ind w:right="-567"/>
              <w:rPr>
                <w:b/>
                <w:lang w:val="en-US"/>
              </w:rPr>
            </w:pPr>
            <w:r w:rsidRPr="005D0773">
              <w:rPr>
                <w:b/>
                <w:lang w:val="en-US"/>
              </w:rPr>
              <w:t xml:space="preserve">D. </w:t>
            </w:r>
            <w:r w:rsidR="005D0773" w:rsidRPr="005D0773">
              <w:rPr>
                <w:b/>
                <w:lang w:val="en"/>
              </w:rPr>
              <w:t xml:space="preserve">EVALUATION OF THE ANNUAL REPORT BY THE PROMOTER / </w:t>
            </w:r>
            <w:r w:rsidR="005D0773" w:rsidRPr="005D0773">
              <w:rPr>
                <w:b/>
                <w:color w:val="000000" w:themeColor="text1"/>
                <w:lang w:val="en"/>
              </w:rPr>
              <w:t>PROMOTERS</w:t>
            </w:r>
            <w:r w:rsidR="005D0773" w:rsidRPr="005D0773">
              <w:rPr>
                <w:b/>
                <w:color w:val="000000" w:themeColor="text1"/>
                <w:lang w:val="en-US"/>
              </w:rPr>
              <w:t xml:space="preserve"> </w:t>
            </w:r>
            <w:r w:rsidR="005D0773" w:rsidRPr="002D5512">
              <w:rPr>
                <w:color w:val="C00000"/>
                <w:sz w:val="16"/>
                <w:szCs w:val="16"/>
                <w:lang w:val="en"/>
              </w:rPr>
              <w:t>(underline appropriate)</w:t>
            </w:r>
          </w:p>
        </w:tc>
      </w:tr>
      <w:tr w:rsidR="009300C6" w:rsidRPr="00C1556F" w:rsidTr="00836B29">
        <w:trPr>
          <w:trHeight w:val="567"/>
        </w:trPr>
        <w:tc>
          <w:tcPr>
            <w:tcW w:w="5030" w:type="dxa"/>
            <w:shd w:val="clear" w:color="auto" w:fill="auto"/>
            <w:vAlign w:val="center"/>
          </w:tcPr>
          <w:p w:rsidR="009300C6" w:rsidRPr="009300C6" w:rsidRDefault="005D0773" w:rsidP="00FA508D">
            <w:pPr>
              <w:ind w:right="-567"/>
            </w:pPr>
            <w:r w:rsidRPr="005D0773">
              <w:rPr>
                <w:lang w:val="en"/>
              </w:rPr>
              <w:t>POSITIVE ASSESSMENT</w:t>
            </w:r>
          </w:p>
        </w:tc>
        <w:tc>
          <w:tcPr>
            <w:tcW w:w="5030" w:type="dxa"/>
            <w:shd w:val="clear" w:color="auto" w:fill="auto"/>
            <w:vAlign w:val="center"/>
          </w:tcPr>
          <w:p w:rsidR="009300C6" w:rsidRPr="009300C6" w:rsidRDefault="005D0773" w:rsidP="00FA508D">
            <w:pPr>
              <w:ind w:right="-567"/>
            </w:pPr>
            <w:r w:rsidRPr="005D0773">
              <w:rPr>
                <w:lang w:val="en"/>
              </w:rPr>
              <w:t>NEGATIVE ASSESSMENT</w:t>
            </w:r>
          </w:p>
        </w:tc>
      </w:tr>
      <w:tr w:rsidR="009300C6" w:rsidRPr="00C311AB" w:rsidTr="00FA508D">
        <w:trPr>
          <w:trHeight w:val="567"/>
        </w:trPr>
        <w:tc>
          <w:tcPr>
            <w:tcW w:w="10060" w:type="dxa"/>
            <w:gridSpan w:val="2"/>
            <w:shd w:val="clear" w:color="auto" w:fill="auto"/>
            <w:vAlign w:val="center"/>
          </w:tcPr>
          <w:p w:rsidR="009300C6" w:rsidRPr="005D0773" w:rsidRDefault="005D0773" w:rsidP="009300C6">
            <w:pPr>
              <w:ind w:right="-567"/>
              <w:rPr>
                <w:b/>
                <w:lang w:val="en-US"/>
              </w:rPr>
            </w:pPr>
            <w:r w:rsidRPr="005D0773">
              <w:rPr>
                <w:b/>
                <w:smallCaps/>
                <w:lang w:val="en"/>
              </w:rPr>
              <w:t>EVALUATION OF THE PROMOTER / PROMOTORS IN DESCRIPTION</w:t>
            </w:r>
          </w:p>
        </w:tc>
      </w:tr>
      <w:tr w:rsidR="009300C6" w:rsidRPr="00C311AB" w:rsidTr="00FA508D">
        <w:trPr>
          <w:trHeight w:val="567"/>
        </w:trPr>
        <w:tc>
          <w:tcPr>
            <w:tcW w:w="10060" w:type="dxa"/>
            <w:gridSpan w:val="2"/>
            <w:shd w:val="clear" w:color="auto" w:fill="auto"/>
            <w:vAlign w:val="center"/>
          </w:tcPr>
          <w:p w:rsidR="009300C6" w:rsidRPr="005D0773" w:rsidRDefault="009300C6" w:rsidP="009300C6">
            <w:pPr>
              <w:ind w:right="-567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-567"/>
              <w:rPr>
                <w:b/>
                <w:smallCaps/>
                <w:lang w:val="en-US"/>
              </w:rPr>
            </w:pPr>
          </w:p>
        </w:tc>
      </w:tr>
    </w:tbl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0E31A5" w:rsidRPr="005D0773" w:rsidRDefault="000E31A5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FC5786" w:rsidRPr="002D5512" w:rsidRDefault="00BB0471" w:rsidP="00BB0471">
      <w:pPr>
        <w:spacing w:after="0" w:line="240" w:lineRule="auto"/>
        <w:ind w:left="-426" w:right="-567"/>
        <w:contextualSpacing/>
        <w:rPr>
          <w:sz w:val="24"/>
          <w:szCs w:val="24"/>
          <w:lang w:val="en-US"/>
        </w:rPr>
      </w:pPr>
      <w:r w:rsidRPr="002D5512">
        <w:rPr>
          <w:sz w:val="24"/>
          <w:szCs w:val="24"/>
          <w:lang w:val="en-US"/>
        </w:rPr>
        <w:t>.............................</w:t>
      </w:r>
      <w:r w:rsidR="00AE735F" w:rsidRPr="002D5512">
        <w:rPr>
          <w:sz w:val="24"/>
          <w:szCs w:val="24"/>
          <w:lang w:val="en-US"/>
        </w:rPr>
        <w:t>..........</w:t>
      </w:r>
      <w:r w:rsidR="00AE735F" w:rsidRPr="002D5512">
        <w:rPr>
          <w:sz w:val="24"/>
          <w:szCs w:val="24"/>
          <w:lang w:val="en-US"/>
        </w:rPr>
        <w:tab/>
        <w:t xml:space="preserve">         </w:t>
      </w:r>
      <w:r w:rsidRPr="002D5512">
        <w:rPr>
          <w:sz w:val="24"/>
          <w:szCs w:val="24"/>
          <w:lang w:val="en-US"/>
        </w:rPr>
        <w:t>........................</w:t>
      </w:r>
      <w:r w:rsidR="00FC5786" w:rsidRPr="002D5512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FC5786" w:rsidRPr="005D0773" w:rsidRDefault="00BB0471" w:rsidP="00BB0471">
      <w:pPr>
        <w:spacing w:after="0" w:line="240" w:lineRule="auto"/>
        <w:ind w:right="-567"/>
        <w:contextualSpacing/>
        <w:rPr>
          <w:i/>
          <w:sz w:val="20"/>
          <w:szCs w:val="20"/>
          <w:lang w:val="en-US"/>
        </w:rPr>
      </w:pPr>
      <w:r w:rsidRPr="002D5512">
        <w:rPr>
          <w:i/>
          <w:sz w:val="20"/>
          <w:szCs w:val="20"/>
          <w:lang w:val="en-US"/>
        </w:rPr>
        <w:t xml:space="preserve">          </w:t>
      </w:r>
      <w:r w:rsidR="00FC5786" w:rsidRPr="005D0773">
        <w:rPr>
          <w:i/>
          <w:sz w:val="20"/>
          <w:szCs w:val="20"/>
          <w:lang w:val="en-US"/>
        </w:rPr>
        <w:t>(</w:t>
      </w:r>
      <w:r w:rsidR="005D0773" w:rsidRPr="005D0773">
        <w:rPr>
          <w:i/>
          <w:sz w:val="20"/>
          <w:szCs w:val="20"/>
          <w:lang w:val="en-US"/>
        </w:rPr>
        <w:t>date</w:t>
      </w:r>
      <w:r w:rsidR="005D0773">
        <w:rPr>
          <w:i/>
          <w:sz w:val="20"/>
          <w:szCs w:val="20"/>
          <w:lang w:val="en-US"/>
        </w:rPr>
        <w:t xml:space="preserve">) </w:t>
      </w:r>
      <w:r w:rsidR="005D0773">
        <w:rPr>
          <w:i/>
          <w:sz w:val="20"/>
          <w:szCs w:val="20"/>
          <w:lang w:val="en-US"/>
        </w:rPr>
        <w:tab/>
        <w:t xml:space="preserve">           </w:t>
      </w:r>
      <w:r w:rsidRPr="005D0773">
        <w:rPr>
          <w:i/>
          <w:sz w:val="20"/>
          <w:szCs w:val="20"/>
          <w:lang w:val="en-US"/>
        </w:rPr>
        <w:t>(</w:t>
      </w:r>
      <w:r w:rsidR="005D0773" w:rsidRPr="005D0773">
        <w:rPr>
          <w:i/>
          <w:sz w:val="20"/>
          <w:szCs w:val="20"/>
          <w:lang w:val="en"/>
        </w:rPr>
        <w:t xml:space="preserve">personal stamp and signature of the promoter / personal </w:t>
      </w:r>
      <w:r w:rsidR="00AE735F">
        <w:rPr>
          <w:i/>
          <w:sz w:val="20"/>
          <w:szCs w:val="20"/>
          <w:lang w:val="en"/>
        </w:rPr>
        <w:t>stamp</w:t>
      </w:r>
      <w:r w:rsidR="005D0773" w:rsidRPr="005D0773">
        <w:rPr>
          <w:i/>
          <w:sz w:val="20"/>
          <w:szCs w:val="20"/>
          <w:lang w:val="en"/>
        </w:rPr>
        <w:t>s and signatures of promoters</w:t>
      </w:r>
      <w:r w:rsidRPr="005D0773">
        <w:rPr>
          <w:i/>
          <w:sz w:val="20"/>
          <w:szCs w:val="20"/>
          <w:lang w:val="en-US"/>
        </w:rPr>
        <w:t>)</w:t>
      </w:r>
      <w:r w:rsidR="00FC5786" w:rsidRPr="005D0773">
        <w:rPr>
          <w:i/>
          <w:sz w:val="20"/>
          <w:szCs w:val="20"/>
          <w:lang w:val="en-US"/>
        </w:rPr>
        <w:t xml:space="preserve"> </w:t>
      </w:r>
    </w:p>
    <w:p w:rsidR="00CF798B" w:rsidRPr="005D0773" w:rsidRDefault="00CF798B" w:rsidP="000E31A5">
      <w:pPr>
        <w:spacing w:after="0" w:line="240" w:lineRule="auto"/>
        <w:rPr>
          <w:lang w:val="en-US"/>
        </w:rPr>
      </w:pPr>
    </w:p>
    <w:p w:rsidR="00A8163D" w:rsidRPr="005D0773" w:rsidRDefault="00A8163D" w:rsidP="000E31A5">
      <w:pPr>
        <w:spacing w:after="0" w:line="240" w:lineRule="auto"/>
        <w:rPr>
          <w:lang w:val="en-US"/>
        </w:rPr>
      </w:pPr>
    </w:p>
    <w:p w:rsidR="00A8163D" w:rsidRPr="005D0773" w:rsidRDefault="00A8163D" w:rsidP="000E31A5">
      <w:pPr>
        <w:spacing w:after="0" w:line="240" w:lineRule="auto"/>
        <w:rPr>
          <w:lang w:val="en-US"/>
        </w:rPr>
      </w:pPr>
    </w:p>
    <w:p w:rsidR="00A8163D" w:rsidRPr="00AA60B7" w:rsidRDefault="005D0773" w:rsidP="00A8163D">
      <w:pPr>
        <w:spacing w:after="0" w:line="240" w:lineRule="auto"/>
        <w:ind w:left="-426"/>
        <w:rPr>
          <w:lang w:val="en-US"/>
        </w:rPr>
      </w:pPr>
      <w:r w:rsidRPr="005D0773">
        <w:rPr>
          <w:lang w:val="en"/>
        </w:rPr>
        <w:t>List of annexes to the annual report</w:t>
      </w:r>
      <w:r w:rsidR="00A8163D" w:rsidRPr="00AA60B7">
        <w:rPr>
          <w:lang w:val="en-US"/>
        </w:rPr>
        <w:t>:</w:t>
      </w:r>
    </w:p>
    <w:p w:rsidR="00A8163D" w:rsidRDefault="00A8163D" w:rsidP="00A8163D">
      <w:pPr>
        <w:spacing w:after="0" w:line="240" w:lineRule="auto"/>
        <w:ind w:left="-426"/>
      </w:pPr>
      <w:r>
        <w:t>1.......</w:t>
      </w:r>
    </w:p>
    <w:p w:rsidR="000E31A5" w:rsidRDefault="000E31A5" w:rsidP="000E31A5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353"/>
        <w:gridCol w:w="1677"/>
        <w:gridCol w:w="1676"/>
        <w:gridCol w:w="3354"/>
      </w:tblGrid>
      <w:tr w:rsidR="00BB0471" w:rsidRPr="00C311AB" w:rsidTr="00FA508D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BB0471" w:rsidRPr="00AA60B7" w:rsidRDefault="000E31A5" w:rsidP="00902696">
            <w:pPr>
              <w:ind w:right="-567"/>
              <w:rPr>
                <w:b/>
                <w:lang w:val="en-US"/>
              </w:rPr>
            </w:pPr>
            <w:r w:rsidRPr="00AA60B7">
              <w:rPr>
                <w:b/>
                <w:lang w:val="en-US"/>
              </w:rPr>
              <w:t xml:space="preserve">E. </w:t>
            </w:r>
            <w:r w:rsidR="00AA60B7" w:rsidRPr="00AA60B7">
              <w:rPr>
                <w:b/>
                <w:lang w:val="en"/>
              </w:rPr>
              <w:t xml:space="preserve">APPROVAL OF THE REPORT BY THE </w:t>
            </w:r>
            <w:r w:rsidR="00902696">
              <w:rPr>
                <w:b/>
                <w:lang w:val="en"/>
              </w:rPr>
              <w:t>DIRECTOR</w:t>
            </w:r>
            <w:r w:rsidR="00AA60B7" w:rsidRPr="00AA60B7">
              <w:rPr>
                <w:b/>
                <w:lang w:val="en"/>
              </w:rPr>
              <w:t xml:space="preserve"> OF THE DOCTORAL SCHOOL</w:t>
            </w:r>
          </w:p>
        </w:tc>
      </w:tr>
      <w:tr w:rsidR="000E31A5" w:rsidRPr="00C1556F" w:rsidTr="00702E4D">
        <w:trPr>
          <w:trHeight w:val="567"/>
        </w:trPr>
        <w:tc>
          <w:tcPr>
            <w:tcW w:w="5030" w:type="dxa"/>
            <w:gridSpan w:val="2"/>
            <w:shd w:val="clear" w:color="auto" w:fill="FFFFFF" w:themeFill="background1"/>
            <w:vAlign w:val="center"/>
          </w:tcPr>
          <w:p w:rsidR="000E31A5" w:rsidRPr="009300C6" w:rsidRDefault="000E31A5" w:rsidP="000E31A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rPr>
                <w:lang w:val="en"/>
              </w:rPr>
              <w:t>I APPROVE</w:t>
            </w:r>
          </w:p>
        </w:tc>
        <w:tc>
          <w:tcPr>
            <w:tcW w:w="5030" w:type="dxa"/>
            <w:gridSpan w:val="2"/>
            <w:shd w:val="clear" w:color="auto" w:fill="FFFFFF" w:themeFill="background1"/>
            <w:vAlign w:val="center"/>
          </w:tcPr>
          <w:p w:rsidR="000E31A5" w:rsidRPr="009300C6" w:rsidRDefault="000E31A5" w:rsidP="000E31A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t>I DO NOT APPROVE</w:t>
            </w:r>
          </w:p>
        </w:tc>
      </w:tr>
      <w:tr w:rsidR="000E31A5" w:rsidRPr="00C311AB" w:rsidTr="00FA508D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0E31A5" w:rsidRPr="00902696" w:rsidRDefault="00B857B7" w:rsidP="00BB0471">
            <w:pPr>
              <w:ind w:right="-567"/>
              <w:rPr>
                <w:b/>
                <w:lang w:val="en-US"/>
              </w:rPr>
            </w:pPr>
            <w:r w:rsidRPr="00902696">
              <w:rPr>
                <w:b/>
                <w:lang w:val="en-US"/>
              </w:rPr>
              <w:t>F</w:t>
            </w:r>
            <w:r w:rsidR="000E31A5" w:rsidRPr="00902696">
              <w:rPr>
                <w:b/>
                <w:lang w:val="en-US"/>
              </w:rPr>
              <w:t xml:space="preserve">. </w:t>
            </w:r>
            <w:r w:rsidR="00902696" w:rsidRPr="00902696">
              <w:rPr>
                <w:b/>
                <w:lang w:val="en"/>
              </w:rPr>
              <w:t>COMPLETION OF THE YEAR OF EDUCATION</w:t>
            </w:r>
          </w:p>
        </w:tc>
      </w:tr>
      <w:tr w:rsidR="000E31A5" w:rsidRPr="00C1556F" w:rsidTr="000E31A5">
        <w:trPr>
          <w:trHeight w:val="567"/>
        </w:trPr>
        <w:tc>
          <w:tcPr>
            <w:tcW w:w="10060" w:type="dxa"/>
            <w:gridSpan w:val="4"/>
            <w:shd w:val="clear" w:color="auto" w:fill="FFFFFF" w:themeFill="background1"/>
            <w:vAlign w:val="center"/>
          </w:tcPr>
          <w:p w:rsidR="00EF5AAD" w:rsidRPr="00902696" w:rsidRDefault="00EF5AAD" w:rsidP="00BB0471">
            <w:pPr>
              <w:ind w:right="-567"/>
              <w:rPr>
                <w:b/>
                <w:lang w:val="en-US"/>
              </w:rPr>
            </w:pPr>
          </w:p>
          <w:p w:rsidR="000E31A5" w:rsidRPr="00902696" w:rsidRDefault="00902696" w:rsidP="00BB0471">
            <w:pPr>
              <w:ind w:right="-567"/>
              <w:rPr>
                <w:b/>
                <w:lang w:val="en-US"/>
              </w:rPr>
            </w:pPr>
            <w:r w:rsidRPr="00902696">
              <w:rPr>
                <w:b/>
                <w:lang w:val="en"/>
              </w:rPr>
              <w:t>YEAR OF EDUCATION AT THE DOCTORAL SCHOOL - ACADEMIC YEAR</w:t>
            </w:r>
            <w:r w:rsidR="000E31A5" w:rsidRPr="00902696">
              <w:rPr>
                <w:b/>
                <w:lang w:val="en-US"/>
              </w:rPr>
              <w:t xml:space="preserve"> 20...</w:t>
            </w:r>
            <w:r w:rsidR="00EF5AAD" w:rsidRPr="00902696">
              <w:rPr>
                <w:b/>
                <w:lang w:val="en-US"/>
              </w:rPr>
              <w:t>..</w:t>
            </w:r>
            <w:r w:rsidR="00A8163D" w:rsidRPr="00902696">
              <w:rPr>
                <w:b/>
                <w:lang w:val="en-US"/>
              </w:rPr>
              <w:t>.</w:t>
            </w:r>
            <w:r w:rsidR="000E31A5" w:rsidRPr="00902696">
              <w:rPr>
                <w:b/>
                <w:lang w:val="en-US"/>
              </w:rPr>
              <w:t>.../20....</w:t>
            </w:r>
            <w:r w:rsidR="00A8163D" w:rsidRPr="00902696">
              <w:rPr>
                <w:b/>
                <w:lang w:val="en-US"/>
              </w:rPr>
              <w:t>.</w:t>
            </w:r>
            <w:r w:rsidR="00EF5AAD" w:rsidRPr="00902696">
              <w:rPr>
                <w:b/>
                <w:lang w:val="en-US"/>
              </w:rPr>
              <w:t>..</w:t>
            </w:r>
            <w:r w:rsidR="000E31A5" w:rsidRPr="00902696">
              <w:rPr>
                <w:b/>
                <w:lang w:val="en-US"/>
              </w:rPr>
              <w:t>..</w:t>
            </w:r>
          </w:p>
          <w:p w:rsidR="00EF5AAD" w:rsidRPr="00EF5AAD" w:rsidRDefault="00902696" w:rsidP="00BB0471">
            <w:pPr>
              <w:ind w:right="-567"/>
              <w:rPr>
                <w:sz w:val="16"/>
                <w:szCs w:val="16"/>
              </w:rPr>
            </w:pPr>
            <w:r w:rsidRPr="002D5512">
              <w:rPr>
                <w:color w:val="C00000"/>
                <w:sz w:val="16"/>
                <w:szCs w:val="16"/>
              </w:rPr>
              <w:t>(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please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enter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year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>)</w:t>
            </w:r>
          </w:p>
        </w:tc>
      </w:tr>
      <w:tr w:rsidR="00EF5AAD" w:rsidRPr="00C1556F" w:rsidTr="00AE3DAC">
        <w:trPr>
          <w:trHeight w:val="567"/>
        </w:trPr>
        <w:tc>
          <w:tcPr>
            <w:tcW w:w="3353" w:type="dxa"/>
            <w:shd w:val="clear" w:color="auto" w:fill="auto"/>
            <w:vAlign w:val="center"/>
          </w:tcPr>
          <w:p w:rsidR="00EF5AAD" w:rsidRPr="009300C6" w:rsidRDefault="00EF5AAD" w:rsidP="00EF5AAD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rPr>
                <w:lang w:val="en"/>
              </w:rPr>
              <w:t>PASS</w:t>
            </w:r>
          </w:p>
        </w:tc>
        <w:tc>
          <w:tcPr>
            <w:tcW w:w="3353" w:type="dxa"/>
            <w:gridSpan w:val="2"/>
            <w:shd w:val="clear" w:color="auto" w:fill="auto"/>
            <w:vAlign w:val="center"/>
          </w:tcPr>
          <w:p w:rsidR="00EF5AAD" w:rsidRPr="009300C6" w:rsidRDefault="00EF5AAD" w:rsidP="00592D0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592D05">
              <w:t>CONDITIONAL PASS</w:t>
            </w:r>
          </w:p>
        </w:tc>
        <w:tc>
          <w:tcPr>
            <w:tcW w:w="3354" w:type="dxa"/>
            <w:shd w:val="clear" w:color="auto" w:fill="auto"/>
            <w:vAlign w:val="center"/>
          </w:tcPr>
          <w:p w:rsidR="00EF5AAD" w:rsidRPr="009300C6" w:rsidRDefault="00EF5AAD" w:rsidP="00592D0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592D05">
              <w:t>FAIL</w:t>
            </w:r>
          </w:p>
        </w:tc>
      </w:tr>
      <w:tr w:rsidR="000E31A5" w:rsidRPr="00C1556F" w:rsidTr="00B97098">
        <w:trPr>
          <w:trHeight w:val="567"/>
        </w:trPr>
        <w:tc>
          <w:tcPr>
            <w:tcW w:w="10060" w:type="dxa"/>
            <w:gridSpan w:val="4"/>
            <w:shd w:val="clear" w:color="auto" w:fill="auto"/>
            <w:vAlign w:val="center"/>
          </w:tcPr>
          <w:p w:rsidR="000E31A5" w:rsidRDefault="00592D05" w:rsidP="00FA508D">
            <w:pPr>
              <w:ind w:right="-567"/>
              <w:rPr>
                <w:rFonts w:cs="Cambria Math"/>
                <w:sz w:val="18"/>
                <w:szCs w:val="18"/>
              </w:rPr>
            </w:pPr>
            <w:r w:rsidRPr="00592D05">
              <w:rPr>
                <w:rFonts w:cs="Cambria Math"/>
                <w:sz w:val="18"/>
                <w:szCs w:val="18"/>
                <w:lang w:val="en"/>
              </w:rPr>
              <w:t>NOTES / ASSESSMENT CONDITIONS</w:t>
            </w:r>
            <w:r w:rsidR="000E31A5" w:rsidRPr="00B857B7">
              <w:rPr>
                <w:rFonts w:cs="Cambria Math"/>
                <w:sz w:val="18"/>
                <w:szCs w:val="18"/>
              </w:rPr>
              <w:t>:</w:t>
            </w:r>
          </w:p>
          <w:p w:rsid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A47FED" w:rsidRDefault="00A47FED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B857B7" w:rsidRP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</w:tc>
      </w:tr>
    </w:tbl>
    <w:p w:rsidR="000E31A5" w:rsidRDefault="000E31A5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0E31A5" w:rsidRPr="00284951" w:rsidRDefault="000E31A5" w:rsidP="000E31A5">
      <w:pPr>
        <w:spacing w:after="0" w:line="240" w:lineRule="auto"/>
        <w:ind w:left="-426" w:right="-567"/>
        <w:contextualSpacing/>
        <w:rPr>
          <w:lang w:val="en-US"/>
        </w:rPr>
      </w:pPr>
      <w:r w:rsidRPr="00284951">
        <w:rPr>
          <w:sz w:val="24"/>
          <w:szCs w:val="24"/>
          <w:lang w:val="en-US"/>
        </w:rPr>
        <w:t xml:space="preserve">      ……....................………………………………</w:t>
      </w:r>
      <w:r w:rsidRPr="00284951">
        <w:rPr>
          <w:sz w:val="24"/>
          <w:szCs w:val="24"/>
          <w:lang w:val="en-US"/>
        </w:rPr>
        <w:tab/>
        <w:t xml:space="preserve"> </w:t>
      </w:r>
      <w:r w:rsidRPr="00284951">
        <w:rPr>
          <w:sz w:val="24"/>
          <w:szCs w:val="24"/>
          <w:lang w:val="en-US"/>
        </w:rPr>
        <w:tab/>
        <w:t xml:space="preserve">       </w:t>
      </w:r>
      <w:r w:rsidRPr="00284951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0E31A5" w:rsidRPr="00592D05" w:rsidRDefault="000E31A5" w:rsidP="000E31A5">
      <w:pPr>
        <w:spacing w:after="0" w:line="240" w:lineRule="auto"/>
        <w:ind w:left="282" w:right="-567" w:firstLine="1134"/>
        <w:contextualSpacing/>
        <w:rPr>
          <w:lang w:val="en-US"/>
        </w:rPr>
      </w:pPr>
      <w:r w:rsidRPr="00592D05">
        <w:rPr>
          <w:i/>
          <w:sz w:val="20"/>
          <w:szCs w:val="20"/>
          <w:lang w:val="en-US"/>
        </w:rPr>
        <w:t>(</w:t>
      </w:r>
      <w:r w:rsidR="00592D05" w:rsidRPr="00592D05">
        <w:rPr>
          <w:i/>
          <w:sz w:val="20"/>
          <w:szCs w:val="20"/>
          <w:lang w:val="en-US"/>
        </w:rPr>
        <w:t>date</w:t>
      </w:r>
      <w:r w:rsidRPr="00592D05">
        <w:rPr>
          <w:i/>
          <w:sz w:val="20"/>
          <w:szCs w:val="20"/>
          <w:lang w:val="en-US"/>
        </w:rPr>
        <w:t>)</w:t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="00592D05">
        <w:rPr>
          <w:i/>
          <w:sz w:val="20"/>
          <w:szCs w:val="20"/>
          <w:lang w:val="en-US"/>
        </w:rPr>
        <w:t xml:space="preserve">          </w:t>
      </w:r>
      <w:r w:rsidRPr="00592D05">
        <w:rPr>
          <w:i/>
          <w:sz w:val="20"/>
          <w:szCs w:val="20"/>
          <w:lang w:val="en-US"/>
        </w:rPr>
        <w:t xml:space="preserve">  (</w:t>
      </w:r>
      <w:r w:rsidR="00592D05" w:rsidRPr="00592D05">
        <w:rPr>
          <w:i/>
          <w:sz w:val="20"/>
          <w:szCs w:val="20"/>
          <w:lang w:val="en"/>
        </w:rPr>
        <w:t>signature of the Director of the Doctoral School</w:t>
      </w:r>
      <w:r w:rsidRPr="00592D05">
        <w:rPr>
          <w:i/>
          <w:sz w:val="20"/>
          <w:szCs w:val="20"/>
          <w:lang w:val="en-US"/>
        </w:rPr>
        <w:t>)</w:t>
      </w:r>
    </w:p>
    <w:p w:rsidR="00A8163D" w:rsidRPr="00284951" w:rsidRDefault="00A8163D" w:rsidP="009D17A3">
      <w:pPr>
        <w:spacing w:after="0" w:line="240" w:lineRule="auto"/>
        <w:jc w:val="both"/>
        <w:rPr>
          <w:i/>
          <w:color w:val="000000" w:themeColor="text1"/>
          <w:lang w:val="en-US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2D5512" w:rsidRPr="002D5512" w:rsidRDefault="002D5512" w:rsidP="00C55F75">
      <w:pPr>
        <w:spacing w:after="0" w:line="240" w:lineRule="auto"/>
        <w:ind w:left="-426"/>
        <w:jc w:val="both"/>
        <w:rPr>
          <w:i/>
          <w:color w:val="C00000"/>
          <w:sz w:val="16"/>
          <w:szCs w:val="16"/>
          <w:lang w:val="en"/>
        </w:rPr>
      </w:pPr>
    </w:p>
    <w:p w:rsidR="00284951" w:rsidRPr="002D5512" w:rsidRDefault="00284951" w:rsidP="00C55F75">
      <w:pPr>
        <w:spacing w:after="0" w:line="240" w:lineRule="auto"/>
        <w:ind w:left="-426"/>
        <w:jc w:val="both"/>
        <w:rPr>
          <w:i/>
          <w:color w:val="C00000"/>
          <w:sz w:val="16"/>
          <w:szCs w:val="16"/>
          <w:lang w:val="en-US"/>
        </w:rPr>
      </w:pPr>
      <w:r w:rsidRPr="002D5512">
        <w:rPr>
          <w:i/>
          <w:color w:val="C00000"/>
          <w:sz w:val="16"/>
          <w:szCs w:val="16"/>
          <w:lang w:val="en"/>
        </w:rPr>
        <w:t xml:space="preserve">The Report form should be completed by computer and submitted in paper form after approval by the promoter or promoters. If there is no information, enter: "none" in the field. Columns A-C are completed by the PhD student, columns D - promoter / promoters, columns E-F - Director of the Doctoral School (PhD student completes only the year). </w:t>
      </w:r>
      <w:r w:rsidRPr="002D5512">
        <w:rPr>
          <w:i/>
          <w:color w:val="C00000"/>
          <w:sz w:val="16"/>
          <w:szCs w:val="16"/>
          <w:lang w:val="en-US"/>
        </w:rPr>
        <w:t>Documents confirming the scientific activity are attached to the report.</w:t>
      </w:r>
    </w:p>
    <w:sectPr w:rsidR="00284951" w:rsidRPr="002D5512" w:rsidSect="00CF798B">
      <w:footerReference w:type="default" r:id="rId8"/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17D8" w:rsidRDefault="009A17D8" w:rsidP="00253A24">
      <w:pPr>
        <w:spacing w:after="0" w:line="240" w:lineRule="auto"/>
      </w:pPr>
      <w:r>
        <w:separator/>
      </w:r>
    </w:p>
  </w:endnote>
  <w:endnote w:type="continuationSeparator" w:id="0">
    <w:p w:rsidR="009A17D8" w:rsidRDefault="009A17D8" w:rsidP="002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Century"/>
    <w:charset w:val="00"/>
    <w:family w:val="auto"/>
    <w:pitch w:val="variable"/>
    <w:sig w:usb0="8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155122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253A24" w:rsidRPr="00253A24" w:rsidRDefault="00253A24">
        <w:pPr>
          <w:pStyle w:val="Stopka"/>
          <w:jc w:val="right"/>
          <w:rPr>
            <w:sz w:val="18"/>
            <w:szCs w:val="18"/>
          </w:rPr>
        </w:pPr>
        <w:r w:rsidRPr="00253A24">
          <w:rPr>
            <w:sz w:val="18"/>
            <w:szCs w:val="18"/>
          </w:rPr>
          <w:fldChar w:fldCharType="begin"/>
        </w:r>
        <w:r w:rsidRPr="00253A24">
          <w:rPr>
            <w:sz w:val="18"/>
            <w:szCs w:val="18"/>
          </w:rPr>
          <w:instrText>PAGE   \* MERGEFORMAT</w:instrText>
        </w:r>
        <w:r w:rsidRPr="00253A24">
          <w:rPr>
            <w:sz w:val="18"/>
            <w:szCs w:val="18"/>
          </w:rPr>
          <w:fldChar w:fldCharType="separate"/>
        </w:r>
        <w:r w:rsidR="00AE735F">
          <w:rPr>
            <w:noProof/>
            <w:sz w:val="18"/>
            <w:szCs w:val="18"/>
          </w:rPr>
          <w:t>4</w:t>
        </w:r>
        <w:r w:rsidRPr="00253A24">
          <w:rPr>
            <w:sz w:val="18"/>
            <w:szCs w:val="18"/>
          </w:rPr>
          <w:fldChar w:fldCharType="end"/>
        </w:r>
      </w:p>
    </w:sdtContent>
  </w:sdt>
  <w:p w:rsidR="00253A24" w:rsidRDefault="002378DB" w:rsidP="002378DB">
    <w:pPr>
      <w:pStyle w:val="Stopka"/>
      <w:tabs>
        <w:tab w:val="clear" w:pos="4536"/>
        <w:tab w:val="clear" w:pos="9072"/>
        <w:tab w:val="left" w:pos="81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17D8" w:rsidRDefault="009A17D8" w:rsidP="00253A24">
      <w:pPr>
        <w:spacing w:after="0" w:line="240" w:lineRule="auto"/>
      </w:pPr>
      <w:r>
        <w:separator/>
      </w:r>
    </w:p>
  </w:footnote>
  <w:footnote w:type="continuationSeparator" w:id="0">
    <w:p w:rsidR="009A17D8" w:rsidRDefault="009A17D8" w:rsidP="00253A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87250"/>
    <w:multiLevelType w:val="hybridMultilevel"/>
    <w:tmpl w:val="7BB8B77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A70F77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B56E00"/>
    <w:multiLevelType w:val="hybridMultilevel"/>
    <w:tmpl w:val="D77E8878"/>
    <w:lvl w:ilvl="0" w:tplc="392815B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7" w15:restartNumberingAfterBreak="0">
    <w:nsid w:val="61D8712E"/>
    <w:multiLevelType w:val="hybridMultilevel"/>
    <w:tmpl w:val="60A2BA2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545640C"/>
    <w:multiLevelType w:val="hybridMultilevel"/>
    <w:tmpl w:val="0F10433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9"/>
  </w:num>
  <w:num w:numId="6">
    <w:abstractNumId w:val="7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A3NTY2tzQxNTNV0lEKTi0uzszPAykwrAUA+lCSgywAAAA="/>
  </w:docVars>
  <w:rsids>
    <w:rsidRoot w:val="007E4272"/>
    <w:rsid w:val="000004ED"/>
    <w:rsid w:val="00000817"/>
    <w:rsid w:val="0000085B"/>
    <w:rsid w:val="0000113F"/>
    <w:rsid w:val="00003246"/>
    <w:rsid w:val="000037AD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26D1"/>
    <w:rsid w:val="000228EF"/>
    <w:rsid w:val="00022E16"/>
    <w:rsid w:val="000239EE"/>
    <w:rsid w:val="00025452"/>
    <w:rsid w:val="00025B5F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732"/>
    <w:rsid w:val="00036CF9"/>
    <w:rsid w:val="00036E52"/>
    <w:rsid w:val="00037C82"/>
    <w:rsid w:val="00037F51"/>
    <w:rsid w:val="000404C9"/>
    <w:rsid w:val="000415F5"/>
    <w:rsid w:val="00041980"/>
    <w:rsid w:val="00042A0C"/>
    <w:rsid w:val="00042B4E"/>
    <w:rsid w:val="000430AB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B83"/>
    <w:rsid w:val="00060E1F"/>
    <w:rsid w:val="00060E5C"/>
    <w:rsid w:val="00061073"/>
    <w:rsid w:val="00062B0E"/>
    <w:rsid w:val="000630F6"/>
    <w:rsid w:val="000634EA"/>
    <w:rsid w:val="00065736"/>
    <w:rsid w:val="00066BB9"/>
    <w:rsid w:val="00066F75"/>
    <w:rsid w:val="00067B4F"/>
    <w:rsid w:val="00070526"/>
    <w:rsid w:val="00070F6A"/>
    <w:rsid w:val="0007271B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31A5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4C26"/>
    <w:rsid w:val="00134DAD"/>
    <w:rsid w:val="001363F2"/>
    <w:rsid w:val="00136659"/>
    <w:rsid w:val="001375CE"/>
    <w:rsid w:val="0014006C"/>
    <w:rsid w:val="001409B2"/>
    <w:rsid w:val="001413DD"/>
    <w:rsid w:val="001416D9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DFD"/>
    <w:rsid w:val="001520F5"/>
    <w:rsid w:val="001560AA"/>
    <w:rsid w:val="001566FA"/>
    <w:rsid w:val="00156E0C"/>
    <w:rsid w:val="001574D6"/>
    <w:rsid w:val="00157C4B"/>
    <w:rsid w:val="00160FED"/>
    <w:rsid w:val="00161EDA"/>
    <w:rsid w:val="0016274F"/>
    <w:rsid w:val="00162EEB"/>
    <w:rsid w:val="001652E4"/>
    <w:rsid w:val="00165604"/>
    <w:rsid w:val="00165A90"/>
    <w:rsid w:val="00166417"/>
    <w:rsid w:val="0016707E"/>
    <w:rsid w:val="0016781A"/>
    <w:rsid w:val="00167E67"/>
    <w:rsid w:val="00170082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17CE"/>
    <w:rsid w:val="001B3AC5"/>
    <w:rsid w:val="001B5594"/>
    <w:rsid w:val="001B5D93"/>
    <w:rsid w:val="001B6B07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256E"/>
    <w:rsid w:val="001D2AA1"/>
    <w:rsid w:val="001D2B02"/>
    <w:rsid w:val="001D3250"/>
    <w:rsid w:val="001D33A3"/>
    <w:rsid w:val="001D3525"/>
    <w:rsid w:val="001D3670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6672"/>
    <w:rsid w:val="0022698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622E"/>
    <w:rsid w:val="00236829"/>
    <w:rsid w:val="00236F1D"/>
    <w:rsid w:val="00237007"/>
    <w:rsid w:val="00237528"/>
    <w:rsid w:val="0023781C"/>
    <w:rsid w:val="002378DB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20A0"/>
    <w:rsid w:val="00253A24"/>
    <w:rsid w:val="002563FC"/>
    <w:rsid w:val="00257233"/>
    <w:rsid w:val="00257E78"/>
    <w:rsid w:val="002600C2"/>
    <w:rsid w:val="00261AF1"/>
    <w:rsid w:val="00263A86"/>
    <w:rsid w:val="0026525F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20CA"/>
    <w:rsid w:val="00282174"/>
    <w:rsid w:val="00282181"/>
    <w:rsid w:val="00282DE0"/>
    <w:rsid w:val="00282F26"/>
    <w:rsid w:val="0028313A"/>
    <w:rsid w:val="00283D99"/>
    <w:rsid w:val="0028433E"/>
    <w:rsid w:val="00284951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3E26"/>
    <w:rsid w:val="002A4C15"/>
    <w:rsid w:val="002A664E"/>
    <w:rsid w:val="002A6919"/>
    <w:rsid w:val="002A6A29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512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1E1"/>
    <w:rsid w:val="00304458"/>
    <w:rsid w:val="00305616"/>
    <w:rsid w:val="00306379"/>
    <w:rsid w:val="00306BF3"/>
    <w:rsid w:val="0031110F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654A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24E0"/>
    <w:rsid w:val="00352711"/>
    <w:rsid w:val="00352AD6"/>
    <w:rsid w:val="003532E1"/>
    <w:rsid w:val="00353465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BF1"/>
    <w:rsid w:val="00360C28"/>
    <w:rsid w:val="00361277"/>
    <w:rsid w:val="00361967"/>
    <w:rsid w:val="003621D1"/>
    <w:rsid w:val="00362302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2B3F"/>
    <w:rsid w:val="00393145"/>
    <w:rsid w:val="00395D4F"/>
    <w:rsid w:val="00396EAE"/>
    <w:rsid w:val="0039711B"/>
    <w:rsid w:val="00397347"/>
    <w:rsid w:val="003A01CF"/>
    <w:rsid w:val="003A105B"/>
    <w:rsid w:val="003A12F9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532"/>
    <w:rsid w:val="003B4E65"/>
    <w:rsid w:val="003B5119"/>
    <w:rsid w:val="003B55A0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2D4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FF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80ECD"/>
    <w:rsid w:val="00481CC1"/>
    <w:rsid w:val="00482E9F"/>
    <w:rsid w:val="00484F96"/>
    <w:rsid w:val="0048680D"/>
    <w:rsid w:val="00486D3B"/>
    <w:rsid w:val="00487019"/>
    <w:rsid w:val="00487099"/>
    <w:rsid w:val="004876EE"/>
    <w:rsid w:val="0049022C"/>
    <w:rsid w:val="00490928"/>
    <w:rsid w:val="004914BE"/>
    <w:rsid w:val="004924A3"/>
    <w:rsid w:val="00493EFF"/>
    <w:rsid w:val="00494CE3"/>
    <w:rsid w:val="00495092"/>
    <w:rsid w:val="00495D3B"/>
    <w:rsid w:val="00495DF3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2B89"/>
    <w:rsid w:val="004E31A3"/>
    <w:rsid w:val="004E3B21"/>
    <w:rsid w:val="004E4E66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5846"/>
    <w:rsid w:val="00505CE3"/>
    <w:rsid w:val="005064B1"/>
    <w:rsid w:val="005064F6"/>
    <w:rsid w:val="0050680E"/>
    <w:rsid w:val="00506BE1"/>
    <w:rsid w:val="00506E36"/>
    <w:rsid w:val="0051021D"/>
    <w:rsid w:val="00510DE0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3600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0F84"/>
    <w:rsid w:val="005310F2"/>
    <w:rsid w:val="0053110C"/>
    <w:rsid w:val="0053129F"/>
    <w:rsid w:val="005316B3"/>
    <w:rsid w:val="00531773"/>
    <w:rsid w:val="00532A2B"/>
    <w:rsid w:val="00532B22"/>
    <w:rsid w:val="005331FB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30B2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96C"/>
    <w:rsid w:val="00570551"/>
    <w:rsid w:val="005712C8"/>
    <w:rsid w:val="00571ACA"/>
    <w:rsid w:val="00572DF4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2D05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687"/>
    <w:rsid w:val="005C7BF1"/>
    <w:rsid w:val="005D0773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D7F92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ED1"/>
    <w:rsid w:val="005E61E6"/>
    <w:rsid w:val="005E660A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7268"/>
    <w:rsid w:val="00617912"/>
    <w:rsid w:val="00617F05"/>
    <w:rsid w:val="00620BCA"/>
    <w:rsid w:val="00620D24"/>
    <w:rsid w:val="00621B60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E57"/>
    <w:rsid w:val="00643FDC"/>
    <w:rsid w:val="00644A53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6DD0"/>
    <w:rsid w:val="00656FFF"/>
    <w:rsid w:val="006576CB"/>
    <w:rsid w:val="00657CBC"/>
    <w:rsid w:val="00657E77"/>
    <w:rsid w:val="00660CA7"/>
    <w:rsid w:val="0066247D"/>
    <w:rsid w:val="006638E5"/>
    <w:rsid w:val="00663C35"/>
    <w:rsid w:val="00663ECB"/>
    <w:rsid w:val="00664C76"/>
    <w:rsid w:val="0066564C"/>
    <w:rsid w:val="00666920"/>
    <w:rsid w:val="00667002"/>
    <w:rsid w:val="00672486"/>
    <w:rsid w:val="006724E5"/>
    <w:rsid w:val="00672FFA"/>
    <w:rsid w:val="00673B1E"/>
    <w:rsid w:val="0067487D"/>
    <w:rsid w:val="00674EB3"/>
    <w:rsid w:val="006759BD"/>
    <w:rsid w:val="00675B20"/>
    <w:rsid w:val="006779FD"/>
    <w:rsid w:val="00677F8C"/>
    <w:rsid w:val="006801FA"/>
    <w:rsid w:val="00680950"/>
    <w:rsid w:val="0068327B"/>
    <w:rsid w:val="00683369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B90"/>
    <w:rsid w:val="00694C51"/>
    <w:rsid w:val="00695CA3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A68AB"/>
    <w:rsid w:val="006B05F0"/>
    <w:rsid w:val="006B07DD"/>
    <w:rsid w:val="006B0820"/>
    <w:rsid w:val="006B082B"/>
    <w:rsid w:val="006B1037"/>
    <w:rsid w:val="006B1D91"/>
    <w:rsid w:val="006B3BFB"/>
    <w:rsid w:val="006B3D70"/>
    <w:rsid w:val="006B4BD0"/>
    <w:rsid w:val="006B61EC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22B9"/>
    <w:rsid w:val="006F2335"/>
    <w:rsid w:val="006F4398"/>
    <w:rsid w:val="006F44F4"/>
    <w:rsid w:val="006F4C86"/>
    <w:rsid w:val="006F5113"/>
    <w:rsid w:val="006F5B56"/>
    <w:rsid w:val="006F66BD"/>
    <w:rsid w:val="006F68FC"/>
    <w:rsid w:val="006F6B43"/>
    <w:rsid w:val="006F6FF8"/>
    <w:rsid w:val="006F7678"/>
    <w:rsid w:val="00702416"/>
    <w:rsid w:val="00703519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409"/>
    <w:rsid w:val="00713BFD"/>
    <w:rsid w:val="00714AC6"/>
    <w:rsid w:val="00715A6C"/>
    <w:rsid w:val="00715CDA"/>
    <w:rsid w:val="0071637D"/>
    <w:rsid w:val="00717624"/>
    <w:rsid w:val="00720ACE"/>
    <w:rsid w:val="00720D67"/>
    <w:rsid w:val="007231B7"/>
    <w:rsid w:val="0072461E"/>
    <w:rsid w:val="00726970"/>
    <w:rsid w:val="00727A51"/>
    <w:rsid w:val="007305B2"/>
    <w:rsid w:val="00731387"/>
    <w:rsid w:val="00731F64"/>
    <w:rsid w:val="0073209D"/>
    <w:rsid w:val="007323BA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192"/>
    <w:rsid w:val="007552FC"/>
    <w:rsid w:val="007555A9"/>
    <w:rsid w:val="0075597D"/>
    <w:rsid w:val="00755A85"/>
    <w:rsid w:val="007566CA"/>
    <w:rsid w:val="00756CE4"/>
    <w:rsid w:val="00757332"/>
    <w:rsid w:val="00757445"/>
    <w:rsid w:val="007604CA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2503"/>
    <w:rsid w:val="007746E2"/>
    <w:rsid w:val="00774900"/>
    <w:rsid w:val="00775F28"/>
    <w:rsid w:val="00775F7B"/>
    <w:rsid w:val="0077694D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70C6"/>
    <w:rsid w:val="007B13EE"/>
    <w:rsid w:val="007B1B8E"/>
    <w:rsid w:val="007B1DD1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4272"/>
    <w:rsid w:val="007E5516"/>
    <w:rsid w:val="007E5B26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5DE1"/>
    <w:rsid w:val="008263D2"/>
    <w:rsid w:val="0082643A"/>
    <w:rsid w:val="00826E00"/>
    <w:rsid w:val="00827007"/>
    <w:rsid w:val="0082726C"/>
    <w:rsid w:val="008314B6"/>
    <w:rsid w:val="00831948"/>
    <w:rsid w:val="00831AC3"/>
    <w:rsid w:val="00831B8A"/>
    <w:rsid w:val="00833448"/>
    <w:rsid w:val="00833DB3"/>
    <w:rsid w:val="008361FC"/>
    <w:rsid w:val="008368C5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FE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2A4A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D9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26A"/>
    <w:rsid w:val="0090241E"/>
    <w:rsid w:val="00902696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4D3F"/>
    <w:rsid w:val="00925BB2"/>
    <w:rsid w:val="009267EE"/>
    <w:rsid w:val="0092725E"/>
    <w:rsid w:val="009274ED"/>
    <w:rsid w:val="0093000F"/>
    <w:rsid w:val="009300A3"/>
    <w:rsid w:val="009300C6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0A5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4AE"/>
    <w:rsid w:val="0099188D"/>
    <w:rsid w:val="009920E8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7D8"/>
    <w:rsid w:val="009A180F"/>
    <w:rsid w:val="009A23FE"/>
    <w:rsid w:val="009A3270"/>
    <w:rsid w:val="009A3B40"/>
    <w:rsid w:val="009A4119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05F8"/>
    <w:rsid w:val="009D17A3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504"/>
    <w:rsid w:val="009E17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3D32"/>
    <w:rsid w:val="00A05124"/>
    <w:rsid w:val="00A05289"/>
    <w:rsid w:val="00A06026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20E74"/>
    <w:rsid w:val="00A2183C"/>
    <w:rsid w:val="00A21E2E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15E4"/>
    <w:rsid w:val="00A42D62"/>
    <w:rsid w:val="00A43880"/>
    <w:rsid w:val="00A441A2"/>
    <w:rsid w:val="00A445F9"/>
    <w:rsid w:val="00A44EC9"/>
    <w:rsid w:val="00A450EF"/>
    <w:rsid w:val="00A45282"/>
    <w:rsid w:val="00A46D95"/>
    <w:rsid w:val="00A478AE"/>
    <w:rsid w:val="00A47B26"/>
    <w:rsid w:val="00A47FED"/>
    <w:rsid w:val="00A50252"/>
    <w:rsid w:val="00A51787"/>
    <w:rsid w:val="00A519BC"/>
    <w:rsid w:val="00A520F8"/>
    <w:rsid w:val="00A529B4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021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63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328"/>
    <w:rsid w:val="00AA3E64"/>
    <w:rsid w:val="00AA3F89"/>
    <w:rsid w:val="00AA60B7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95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6E0"/>
    <w:rsid w:val="00AC1C37"/>
    <w:rsid w:val="00AC282F"/>
    <w:rsid w:val="00AC299A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6A6E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ABE"/>
    <w:rsid w:val="00AE2E3D"/>
    <w:rsid w:val="00AE3367"/>
    <w:rsid w:val="00AE3F00"/>
    <w:rsid w:val="00AE4A7E"/>
    <w:rsid w:val="00AE4E2C"/>
    <w:rsid w:val="00AE53B6"/>
    <w:rsid w:val="00AE5660"/>
    <w:rsid w:val="00AE735F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042"/>
    <w:rsid w:val="00B056E4"/>
    <w:rsid w:val="00B06EC8"/>
    <w:rsid w:val="00B10266"/>
    <w:rsid w:val="00B103C5"/>
    <w:rsid w:val="00B1093E"/>
    <w:rsid w:val="00B112DE"/>
    <w:rsid w:val="00B118F6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56C"/>
    <w:rsid w:val="00B4082E"/>
    <w:rsid w:val="00B41BDD"/>
    <w:rsid w:val="00B4325B"/>
    <w:rsid w:val="00B433B4"/>
    <w:rsid w:val="00B44613"/>
    <w:rsid w:val="00B46184"/>
    <w:rsid w:val="00B46915"/>
    <w:rsid w:val="00B47187"/>
    <w:rsid w:val="00B473B8"/>
    <w:rsid w:val="00B50198"/>
    <w:rsid w:val="00B5033E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5F09"/>
    <w:rsid w:val="00B6654E"/>
    <w:rsid w:val="00B67137"/>
    <w:rsid w:val="00B70C3F"/>
    <w:rsid w:val="00B71152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57B7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471"/>
    <w:rsid w:val="00BB0F12"/>
    <w:rsid w:val="00BB1250"/>
    <w:rsid w:val="00BB147D"/>
    <w:rsid w:val="00BB1603"/>
    <w:rsid w:val="00BB1EEB"/>
    <w:rsid w:val="00BB47D2"/>
    <w:rsid w:val="00BB50FC"/>
    <w:rsid w:val="00BB54B8"/>
    <w:rsid w:val="00BB5D31"/>
    <w:rsid w:val="00BB5E81"/>
    <w:rsid w:val="00BB5FDC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E7D"/>
    <w:rsid w:val="00BF5134"/>
    <w:rsid w:val="00BF544A"/>
    <w:rsid w:val="00BF5AE7"/>
    <w:rsid w:val="00BF61DD"/>
    <w:rsid w:val="00BF750A"/>
    <w:rsid w:val="00BF7931"/>
    <w:rsid w:val="00BF7999"/>
    <w:rsid w:val="00BF7BF4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A44"/>
    <w:rsid w:val="00C13D3E"/>
    <w:rsid w:val="00C14B82"/>
    <w:rsid w:val="00C1556F"/>
    <w:rsid w:val="00C15DF6"/>
    <w:rsid w:val="00C16889"/>
    <w:rsid w:val="00C16AF8"/>
    <w:rsid w:val="00C17070"/>
    <w:rsid w:val="00C20174"/>
    <w:rsid w:val="00C204DA"/>
    <w:rsid w:val="00C226AD"/>
    <w:rsid w:val="00C22B98"/>
    <w:rsid w:val="00C22E61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1AB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5FDA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038E"/>
    <w:rsid w:val="00C51ACD"/>
    <w:rsid w:val="00C52A23"/>
    <w:rsid w:val="00C52FC7"/>
    <w:rsid w:val="00C5366B"/>
    <w:rsid w:val="00C53920"/>
    <w:rsid w:val="00C54BBE"/>
    <w:rsid w:val="00C55F75"/>
    <w:rsid w:val="00C5634A"/>
    <w:rsid w:val="00C57FB6"/>
    <w:rsid w:val="00C610F3"/>
    <w:rsid w:val="00C61F01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3182"/>
    <w:rsid w:val="00C83720"/>
    <w:rsid w:val="00C83D53"/>
    <w:rsid w:val="00C853FD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AAC"/>
    <w:rsid w:val="00C97B0D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3EB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CF798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312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2F85"/>
    <w:rsid w:val="00D33222"/>
    <w:rsid w:val="00D34486"/>
    <w:rsid w:val="00D344DC"/>
    <w:rsid w:val="00D34737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3670"/>
    <w:rsid w:val="00DC55F8"/>
    <w:rsid w:val="00DC59F9"/>
    <w:rsid w:val="00DC61FD"/>
    <w:rsid w:val="00DD1813"/>
    <w:rsid w:val="00DD1B0E"/>
    <w:rsid w:val="00DD2B24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6F6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313E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577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5AA1"/>
    <w:rsid w:val="00E3661D"/>
    <w:rsid w:val="00E3749E"/>
    <w:rsid w:val="00E37BE8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3467"/>
    <w:rsid w:val="00E54987"/>
    <w:rsid w:val="00E55028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21C9"/>
    <w:rsid w:val="00E7417A"/>
    <w:rsid w:val="00E7446C"/>
    <w:rsid w:val="00E74C8A"/>
    <w:rsid w:val="00E74D6F"/>
    <w:rsid w:val="00E75395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9EA"/>
    <w:rsid w:val="00E844D0"/>
    <w:rsid w:val="00E84759"/>
    <w:rsid w:val="00E84EED"/>
    <w:rsid w:val="00E85167"/>
    <w:rsid w:val="00E857A0"/>
    <w:rsid w:val="00E85A88"/>
    <w:rsid w:val="00E8709D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56AD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C017D"/>
    <w:rsid w:val="00EC0342"/>
    <w:rsid w:val="00EC1F6C"/>
    <w:rsid w:val="00EC1F8B"/>
    <w:rsid w:val="00EC2B5A"/>
    <w:rsid w:val="00EC2EA6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142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5AAD"/>
    <w:rsid w:val="00EF713A"/>
    <w:rsid w:val="00EF71B1"/>
    <w:rsid w:val="00EF7A2D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8E4"/>
    <w:rsid w:val="00F239EA"/>
    <w:rsid w:val="00F23A08"/>
    <w:rsid w:val="00F25320"/>
    <w:rsid w:val="00F253F5"/>
    <w:rsid w:val="00F25426"/>
    <w:rsid w:val="00F263B8"/>
    <w:rsid w:val="00F263CF"/>
    <w:rsid w:val="00F26B35"/>
    <w:rsid w:val="00F27A20"/>
    <w:rsid w:val="00F30577"/>
    <w:rsid w:val="00F30B77"/>
    <w:rsid w:val="00F315A6"/>
    <w:rsid w:val="00F318B4"/>
    <w:rsid w:val="00F3229F"/>
    <w:rsid w:val="00F33E56"/>
    <w:rsid w:val="00F35295"/>
    <w:rsid w:val="00F364FA"/>
    <w:rsid w:val="00F36DAC"/>
    <w:rsid w:val="00F403C2"/>
    <w:rsid w:val="00F4380A"/>
    <w:rsid w:val="00F43FDE"/>
    <w:rsid w:val="00F4467A"/>
    <w:rsid w:val="00F45170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9D5"/>
    <w:rsid w:val="00F57CB8"/>
    <w:rsid w:val="00F6004A"/>
    <w:rsid w:val="00F606FF"/>
    <w:rsid w:val="00F60D15"/>
    <w:rsid w:val="00F611D7"/>
    <w:rsid w:val="00F612F9"/>
    <w:rsid w:val="00F63179"/>
    <w:rsid w:val="00F64509"/>
    <w:rsid w:val="00F65BCB"/>
    <w:rsid w:val="00F67168"/>
    <w:rsid w:val="00F67753"/>
    <w:rsid w:val="00F70F3E"/>
    <w:rsid w:val="00F717D3"/>
    <w:rsid w:val="00F722AB"/>
    <w:rsid w:val="00F72816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877"/>
    <w:rsid w:val="00F85A65"/>
    <w:rsid w:val="00F85AFA"/>
    <w:rsid w:val="00F90493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A25B9"/>
    <w:rsid w:val="00FA292D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0E08"/>
    <w:rsid w:val="00FC1205"/>
    <w:rsid w:val="00FC1828"/>
    <w:rsid w:val="00FC25D9"/>
    <w:rsid w:val="00FC2CFF"/>
    <w:rsid w:val="00FC36A3"/>
    <w:rsid w:val="00FC377E"/>
    <w:rsid w:val="00FC3B76"/>
    <w:rsid w:val="00FC4026"/>
    <w:rsid w:val="00FC578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F067D"/>
    <w:rsid w:val="00FF0B76"/>
    <w:rsid w:val="00FF0C9A"/>
    <w:rsid w:val="00FF26FA"/>
    <w:rsid w:val="00FF29BC"/>
    <w:rsid w:val="00FF2CFF"/>
    <w:rsid w:val="00FF393F"/>
    <w:rsid w:val="00FF3F85"/>
    <w:rsid w:val="00FF46FC"/>
    <w:rsid w:val="00FF4F19"/>
    <w:rsid w:val="00FF5E89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047F75"/>
  <w15:chartTrackingRefBased/>
  <w15:docId w15:val="{5691FB79-8563-4D1D-974C-88569A5F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E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A24"/>
  </w:style>
  <w:style w:type="paragraph" w:styleId="Stopka">
    <w:name w:val="footer"/>
    <w:basedOn w:val="Normalny"/>
    <w:link w:val="Stopka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A24"/>
  </w:style>
  <w:style w:type="paragraph" w:customStyle="1" w:styleId="Default">
    <w:name w:val="Default"/>
    <w:rsid w:val="002269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B0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62D4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F798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F798B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CF79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1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4</Pages>
  <Words>682</Words>
  <Characters>409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na Nowak</cp:lastModifiedBy>
  <cp:revision>31</cp:revision>
  <cp:lastPrinted>2020-03-03T13:28:00Z</cp:lastPrinted>
  <dcterms:created xsi:type="dcterms:W3CDTF">2020-06-15T06:01:00Z</dcterms:created>
  <dcterms:modified xsi:type="dcterms:W3CDTF">2023-05-29T08:15:00Z</dcterms:modified>
</cp:coreProperties>
</file>